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567C3A" w14:textId="471578C3" w:rsidR="00C11700" w:rsidRPr="00C11700" w:rsidRDefault="00C11700" w:rsidP="00C11700">
      <w:pPr>
        <w:spacing w:line="480" w:lineRule="auto"/>
        <w:rPr>
          <w:rFonts w:eastAsia="Times New Roman" w:cs="Times New Roman"/>
          <w:szCs w:val="24"/>
        </w:rPr>
      </w:pPr>
      <w:r w:rsidRPr="00C11700">
        <w:rPr>
          <w:rFonts w:eastAsia="Times New Roman" w:cs="Times New Roman"/>
          <w:b/>
          <w:bCs/>
          <w:color w:val="000000"/>
          <w:szCs w:val="24"/>
        </w:rPr>
        <w:t>Individualized Student Profile for Outdoor Learning</w:t>
      </w:r>
      <w:r w:rsidR="001238BF">
        <w:rPr>
          <w:rFonts w:eastAsia="Times New Roman" w:cs="Times New Roman"/>
          <w:b/>
          <w:bCs/>
          <w:color w:val="000000"/>
          <w:szCs w:val="24"/>
        </w:rPr>
        <w:t xml:space="preserve">  (Word Version)</w:t>
      </w:r>
      <w:bookmarkStart w:id="0" w:name="_GoBack"/>
      <w:bookmarkEnd w:id="0"/>
    </w:p>
    <w:p w14:paraId="1CE8AAE1" w14:textId="77777777" w:rsidR="00C11700" w:rsidRPr="00C11700" w:rsidRDefault="00C11700" w:rsidP="00C11700">
      <w:pPr>
        <w:spacing w:line="480" w:lineRule="auto"/>
        <w:ind w:firstLine="720"/>
        <w:rPr>
          <w:rFonts w:eastAsia="Times New Roman" w:cs="Times New Roman"/>
          <w:szCs w:val="24"/>
        </w:rPr>
      </w:pPr>
      <w:r w:rsidRPr="00C11700">
        <w:rPr>
          <w:rFonts w:eastAsia="Times New Roman" w:cs="Times New Roman"/>
          <w:color w:val="000000"/>
          <w:szCs w:val="24"/>
        </w:rPr>
        <w:t>The following Individualized Student Profile for Outdoor Learning can be utilized by non-formal educators to ensure successful inclusion and outdoor education programming. Knowing the needs of participants beforehand can greatly increase the success of both the child and activities itself. </w:t>
      </w:r>
    </w:p>
    <w:p w14:paraId="24F047E4" w14:textId="104C853C" w:rsidR="00C11700" w:rsidRPr="00C11700" w:rsidRDefault="00C11700" w:rsidP="00C11700">
      <w:pPr>
        <w:spacing w:line="480" w:lineRule="auto"/>
        <w:ind w:firstLine="720"/>
        <w:rPr>
          <w:rFonts w:eastAsia="Times New Roman" w:cs="Times New Roman"/>
          <w:szCs w:val="24"/>
        </w:rPr>
      </w:pPr>
      <w:r>
        <w:rPr>
          <w:rFonts w:eastAsia="Times New Roman" w:cs="Times New Roman"/>
          <w:color w:val="000000"/>
          <w:szCs w:val="24"/>
        </w:rPr>
        <w:t>N</w:t>
      </w:r>
      <w:r w:rsidRPr="00C11700">
        <w:rPr>
          <w:rFonts w:eastAsia="Times New Roman" w:cs="Times New Roman"/>
          <w:color w:val="000000"/>
          <w:szCs w:val="24"/>
        </w:rPr>
        <w:t>on-formal educators can use this tool to ask formal educators about the needs of their students prior to a field trip. The program can then be modified to meet the needs of the student(s). This can be an invaluable tool for non-formal educators, as this allows the educator to critically reflect on the program(s) offered, and to begin to adapt activities ahead of the program. </w:t>
      </w:r>
    </w:p>
    <w:p w14:paraId="3102BA9D" w14:textId="35FEF011" w:rsidR="00C11700" w:rsidRPr="00C11700" w:rsidRDefault="00C11700" w:rsidP="00C11700">
      <w:pPr>
        <w:spacing w:line="480" w:lineRule="auto"/>
        <w:ind w:firstLine="720"/>
        <w:rPr>
          <w:rFonts w:eastAsia="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4940"/>
        <w:gridCol w:w="4400"/>
      </w:tblGrid>
      <w:tr w:rsidR="00C11700" w:rsidRPr="00C11700" w14:paraId="20A59DDD" w14:textId="77777777" w:rsidTr="00C11700">
        <w:trPr>
          <w:trHeight w:val="44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BDE922"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Individualized Student Profile for Outdoor Learning</w:t>
            </w:r>
          </w:p>
        </w:tc>
      </w:tr>
      <w:tr w:rsidR="00C11700" w:rsidRPr="00C11700" w14:paraId="6672599A" w14:textId="77777777" w:rsidTr="00C11700">
        <w:tc>
          <w:tcPr>
            <w:tcW w:w="49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CA5D8F7"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General Information</w:t>
            </w:r>
          </w:p>
        </w:tc>
        <w:tc>
          <w:tcPr>
            <w:tcW w:w="440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1813F9D"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Notes</w:t>
            </w:r>
          </w:p>
        </w:tc>
      </w:tr>
      <w:tr w:rsidR="00C11700" w:rsidRPr="00C11700" w14:paraId="498269C7"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E4548B"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Outdoor likes/dislikes</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C2C0B" w14:textId="77777777" w:rsidR="00C11700" w:rsidRPr="00C11700" w:rsidRDefault="00C11700" w:rsidP="00C11700">
            <w:pPr>
              <w:rPr>
                <w:rFonts w:eastAsia="Times New Roman" w:cs="Times New Roman"/>
                <w:szCs w:val="24"/>
              </w:rPr>
            </w:pPr>
          </w:p>
        </w:tc>
      </w:tr>
      <w:tr w:rsidR="00C11700" w:rsidRPr="00C11700" w14:paraId="350355EA"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0D195"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Environmental allergies</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51640" w14:textId="77777777" w:rsidR="00C11700" w:rsidRPr="00C11700" w:rsidRDefault="00C11700" w:rsidP="00C11700">
            <w:pPr>
              <w:rPr>
                <w:rFonts w:eastAsia="Times New Roman" w:cs="Times New Roman"/>
                <w:szCs w:val="24"/>
              </w:rPr>
            </w:pPr>
          </w:p>
        </w:tc>
      </w:tr>
      <w:tr w:rsidR="00C11700" w:rsidRPr="00C11700" w14:paraId="5DD41AEB"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03C27B"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Outdoor fears, if known</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48C5AC" w14:textId="77777777" w:rsidR="00C11700" w:rsidRPr="00C11700" w:rsidRDefault="00C11700" w:rsidP="00C11700">
            <w:pPr>
              <w:rPr>
                <w:rFonts w:eastAsia="Times New Roman" w:cs="Times New Roman"/>
                <w:szCs w:val="24"/>
              </w:rPr>
            </w:pPr>
          </w:p>
        </w:tc>
      </w:tr>
      <w:tr w:rsidR="00C11700" w:rsidRPr="00C11700" w14:paraId="23225D99"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19957E"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Preferred/non-preferred outdoor activities</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88E0BC" w14:textId="77777777" w:rsidR="00C11700" w:rsidRPr="00C11700" w:rsidRDefault="00C11700" w:rsidP="00C11700">
            <w:pPr>
              <w:rPr>
                <w:rFonts w:eastAsia="Times New Roman" w:cs="Times New Roman"/>
                <w:szCs w:val="24"/>
              </w:rPr>
            </w:pPr>
          </w:p>
        </w:tc>
      </w:tr>
      <w:tr w:rsidR="00C11700" w:rsidRPr="00C11700" w14:paraId="4081DB3E"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6D6D20"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Behavioral rewards or incentives used</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006DD2" w14:textId="77777777" w:rsidR="00C11700" w:rsidRPr="00C11700" w:rsidRDefault="00C11700" w:rsidP="00C11700">
            <w:pPr>
              <w:rPr>
                <w:rFonts w:eastAsia="Times New Roman" w:cs="Times New Roman"/>
                <w:szCs w:val="24"/>
              </w:rPr>
            </w:pPr>
          </w:p>
        </w:tc>
      </w:tr>
      <w:tr w:rsidR="00C11700" w:rsidRPr="00C11700" w14:paraId="35693042" w14:textId="77777777" w:rsidTr="00C11700">
        <w:tc>
          <w:tcPr>
            <w:tcW w:w="49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0C4BE14"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Mobility</w:t>
            </w:r>
          </w:p>
        </w:tc>
        <w:tc>
          <w:tcPr>
            <w:tcW w:w="440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6BCD5F7"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Notes</w:t>
            </w:r>
          </w:p>
        </w:tc>
      </w:tr>
      <w:tr w:rsidR="00C11700" w:rsidRPr="00C11700" w14:paraId="0E83ADBA"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6D316A"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Assistive mobility device(s)</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0D7664" w14:textId="77777777" w:rsidR="00C11700" w:rsidRPr="00C11700" w:rsidRDefault="00C11700" w:rsidP="00C11700">
            <w:pPr>
              <w:rPr>
                <w:rFonts w:eastAsia="Times New Roman" w:cs="Times New Roman"/>
                <w:szCs w:val="24"/>
              </w:rPr>
            </w:pPr>
          </w:p>
        </w:tc>
      </w:tr>
      <w:tr w:rsidR="00C11700" w:rsidRPr="00C11700" w14:paraId="6B4F6713"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AC726A"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Tires easily/low stamina?</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E2F0A" w14:textId="77777777" w:rsidR="00C11700" w:rsidRPr="00C11700" w:rsidRDefault="00C11700" w:rsidP="00C11700">
            <w:pPr>
              <w:rPr>
                <w:rFonts w:eastAsia="Times New Roman" w:cs="Times New Roman"/>
                <w:szCs w:val="24"/>
              </w:rPr>
            </w:pPr>
          </w:p>
        </w:tc>
      </w:tr>
      <w:tr w:rsidR="00C11700" w:rsidRPr="00C11700" w14:paraId="21C3131C"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3238F0"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Poor balance?</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BF44E7" w14:textId="77777777" w:rsidR="00C11700" w:rsidRPr="00C11700" w:rsidRDefault="00C11700" w:rsidP="00C11700">
            <w:pPr>
              <w:rPr>
                <w:rFonts w:eastAsia="Times New Roman" w:cs="Times New Roman"/>
                <w:szCs w:val="24"/>
              </w:rPr>
            </w:pPr>
          </w:p>
        </w:tc>
      </w:tr>
      <w:tr w:rsidR="00C11700" w:rsidRPr="00C11700" w14:paraId="68720BF9"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C0CDB3"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Ability to traverse difficult (uneven, hilly, rocky, etc.) terrain?</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0232C" w14:textId="77777777" w:rsidR="00C11700" w:rsidRPr="00C11700" w:rsidRDefault="00C11700" w:rsidP="00C11700">
            <w:pPr>
              <w:rPr>
                <w:rFonts w:eastAsia="Times New Roman" w:cs="Times New Roman"/>
                <w:szCs w:val="24"/>
              </w:rPr>
            </w:pPr>
          </w:p>
        </w:tc>
      </w:tr>
      <w:tr w:rsidR="00C11700" w:rsidRPr="00C11700" w14:paraId="247141A8" w14:textId="77777777" w:rsidTr="00C11700">
        <w:tc>
          <w:tcPr>
            <w:tcW w:w="49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A424A1D" w14:textId="1FD0CF49" w:rsidR="00C11700" w:rsidRPr="00C11700" w:rsidRDefault="001D57AE" w:rsidP="00C11700">
            <w:pPr>
              <w:jc w:val="center"/>
              <w:rPr>
                <w:rFonts w:eastAsia="Times New Roman" w:cs="Times New Roman"/>
                <w:szCs w:val="24"/>
              </w:rPr>
            </w:pPr>
            <w:r>
              <w:br w:type="page"/>
            </w:r>
            <w:r w:rsidR="00C11700" w:rsidRPr="00C11700">
              <w:rPr>
                <w:rFonts w:eastAsia="Times New Roman" w:cs="Times New Roman"/>
                <w:b/>
                <w:bCs/>
                <w:color w:val="000000"/>
                <w:szCs w:val="24"/>
              </w:rPr>
              <w:t>Social</w:t>
            </w:r>
          </w:p>
        </w:tc>
        <w:tc>
          <w:tcPr>
            <w:tcW w:w="440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C2221A3"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Notes</w:t>
            </w:r>
          </w:p>
        </w:tc>
      </w:tr>
      <w:tr w:rsidR="00C11700" w:rsidRPr="00C11700" w14:paraId="5F8E7962"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F0A2E6"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How does participant act in social situations?</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A6155D" w14:textId="77777777" w:rsidR="00C11700" w:rsidRPr="00C11700" w:rsidRDefault="00C11700" w:rsidP="00C11700">
            <w:pPr>
              <w:rPr>
                <w:rFonts w:eastAsia="Times New Roman" w:cs="Times New Roman"/>
                <w:szCs w:val="24"/>
              </w:rPr>
            </w:pPr>
          </w:p>
        </w:tc>
      </w:tr>
      <w:tr w:rsidR="00C11700" w:rsidRPr="00C11700" w14:paraId="62DC08D1"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D39451"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lastRenderedPageBreak/>
              <w:t>Participant respond better to males or females?</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EDE0F7" w14:textId="77777777" w:rsidR="00C11700" w:rsidRPr="00C11700" w:rsidRDefault="00C11700" w:rsidP="00C11700">
            <w:pPr>
              <w:rPr>
                <w:rFonts w:eastAsia="Times New Roman" w:cs="Times New Roman"/>
                <w:szCs w:val="24"/>
              </w:rPr>
            </w:pPr>
          </w:p>
        </w:tc>
      </w:tr>
      <w:tr w:rsidR="00C11700" w:rsidRPr="00C11700" w14:paraId="5A0DF0B4"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4B36C2"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Does participant share/take turns?</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807B7C" w14:textId="77777777" w:rsidR="00C11700" w:rsidRPr="00C11700" w:rsidRDefault="00C11700" w:rsidP="00C11700">
            <w:pPr>
              <w:rPr>
                <w:rFonts w:eastAsia="Times New Roman" w:cs="Times New Roman"/>
                <w:szCs w:val="24"/>
              </w:rPr>
            </w:pPr>
          </w:p>
        </w:tc>
      </w:tr>
      <w:tr w:rsidR="00C11700" w:rsidRPr="00C11700" w14:paraId="21253EC5"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D80D1E"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How does participant interact with peers vs. adults?</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7C2F08" w14:textId="77777777" w:rsidR="00C11700" w:rsidRPr="00C11700" w:rsidRDefault="00C11700" w:rsidP="00C11700">
            <w:pPr>
              <w:rPr>
                <w:rFonts w:eastAsia="Times New Roman" w:cs="Times New Roman"/>
                <w:szCs w:val="24"/>
              </w:rPr>
            </w:pPr>
          </w:p>
        </w:tc>
      </w:tr>
      <w:tr w:rsidR="00C11700" w:rsidRPr="00C11700" w14:paraId="5ED1302A"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E5BE98"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Shy or withdrawn?</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CD9B73" w14:textId="77777777" w:rsidR="00C11700" w:rsidRPr="00C11700" w:rsidRDefault="00C11700" w:rsidP="00C11700">
            <w:pPr>
              <w:rPr>
                <w:rFonts w:eastAsia="Times New Roman" w:cs="Times New Roman"/>
                <w:szCs w:val="24"/>
              </w:rPr>
            </w:pPr>
          </w:p>
        </w:tc>
      </w:tr>
      <w:tr w:rsidR="00C11700" w:rsidRPr="00C11700" w14:paraId="186E54C1" w14:textId="77777777" w:rsidTr="00C11700">
        <w:tc>
          <w:tcPr>
            <w:tcW w:w="49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A31AD9A"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Communication</w:t>
            </w:r>
          </w:p>
        </w:tc>
        <w:tc>
          <w:tcPr>
            <w:tcW w:w="440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EDDA776"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Notes</w:t>
            </w:r>
          </w:p>
        </w:tc>
      </w:tr>
      <w:tr w:rsidR="00C11700" w:rsidRPr="00C11700" w14:paraId="315ECF8E"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B61F64"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How does participant communicate?</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DF30C4" w14:textId="77777777" w:rsidR="00C11700" w:rsidRPr="00C11700" w:rsidRDefault="00C11700" w:rsidP="00C11700">
            <w:pPr>
              <w:rPr>
                <w:rFonts w:eastAsia="Times New Roman" w:cs="Times New Roman"/>
                <w:szCs w:val="24"/>
              </w:rPr>
            </w:pPr>
          </w:p>
        </w:tc>
      </w:tr>
      <w:tr w:rsidR="00C11700" w:rsidRPr="00C11700" w14:paraId="26A792EE"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4D5A46"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Verbally</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8CE12F" w14:textId="77777777" w:rsidR="00C11700" w:rsidRPr="00C11700" w:rsidRDefault="00C11700" w:rsidP="00C11700">
            <w:pPr>
              <w:rPr>
                <w:rFonts w:eastAsia="Times New Roman" w:cs="Times New Roman"/>
                <w:szCs w:val="24"/>
              </w:rPr>
            </w:pPr>
          </w:p>
        </w:tc>
      </w:tr>
      <w:tr w:rsidR="00C11700" w:rsidRPr="00C11700" w14:paraId="66318C9D"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C798C"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Sign language</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8FB578" w14:textId="77777777" w:rsidR="00C11700" w:rsidRPr="00C11700" w:rsidRDefault="00C11700" w:rsidP="00C11700">
            <w:pPr>
              <w:rPr>
                <w:rFonts w:eastAsia="Times New Roman" w:cs="Times New Roman"/>
                <w:szCs w:val="24"/>
              </w:rPr>
            </w:pPr>
          </w:p>
        </w:tc>
      </w:tr>
      <w:tr w:rsidR="00C11700" w:rsidRPr="00C11700" w14:paraId="141BD935"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EC62F1"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Points or gestures</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9C6D5A" w14:textId="77777777" w:rsidR="00C11700" w:rsidRPr="00C11700" w:rsidRDefault="00C11700" w:rsidP="00C11700">
            <w:pPr>
              <w:rPr>
                <w:rFonts w:eastAsia="Times New Roman" w:cs="Times New Roman"/>
                <w:szCs w:val="24"/>
              </w:rPr>
            </w:pPr>
          </w:p>
        </w:tc>
      </w:tr>
      <w:tr w:rsidR="00C11700" w:rsidRPr="00C11700" w14:paraId="10F194DB"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6892FC"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Visual aids</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DB8106" w14:textId="77777777" w:rsidR="00C11700" w:rsidRPr="00C11700" w:rsidRDefault="00C11700" w:rsidP="00C11700">
            <w:pPr>
              <w:rPr>
                <w:rFonts w:eastAsia="Times New Roman" w:cs="Times New Roman"/>
                <w:szCs w:val="24"/>
              </w:rPr>
            </w:pPr>
          </w:p>
        </w:tc>
      </w:tr>
      <w:tr w:rsidR="00C11700" w:rsidRPr="00C11700" w14:paraId="2D320E99"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E84896"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Communication device(s)</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3570B7" w14:textId="77777777" w:rsidR="00C11700" w:rsidRPr="00C11700" w:rsidRDefault="00C11700" w:rsidP="00C11700">
            <w:pPr>
              <w:rPr>
                <w:rFonts w:eastAsia="Times New Roman" w:cs="Times New Roman"/>
                <w:szCs w:val="24"/>
              </w:rPr>
            </w:pPr>
          </w:p>
        </w:tc>
      </w:tr>
      <w:tr w:rsidR="00C11700" w:rsidRPr="00C11700" w14:paraId="4AC29CF9"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66CF8E"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Other</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3581D5" w14:textId="77777777" w:rsidR="00C11700" w:rsidRPr="00C11700" w:rsidRDefault="00C11700" w:rsidP="00C11700">
            <w:pPr>
              <w:rPr>
                <w:rFonts w:eastAsia="Times New Roman" w:cs="Times New Roman"/>
                <w:szCs w:val="24"/>
              </w:rPr>
            </w:pPr>
          </w:p>
        </w:tc>
      </w:tr>
      <w:tr w:rsidR="00C11700" w:rsidRPr="00C11700" w14:paraId="48003880"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0CD912"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How does participant communicate hunger, thirst, tired, upset, etc.?</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F04E7F" w14:textId="77777777" w:rsidR="00C11700" w:rsidRPr="00C11700" w:rsidRDefault="00C11700" w:rsidP="00C11700">
            <w:pPr>
              <w:rPr>
                <w:rFonts w:eastAsia="Times New Roman" w:cs="Times New Roman"/>
                <w:szCs w:val="24"/>
              </w:rPr>
            </w:pPr>
          </w:p>
        </w:tc>
      </w:tr>
      <w:tr w:rsidR="00C11700" w:rsidRPr="00C11700" w14:paraId="5C0DD4E7" w14:textId="77777777" w:rsidTr="00C11700">
        <w:tc>
          <w:tcPr>
            <w:tcW w:w="49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846296"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Sensory</w:t>
            </w:r>
          </w:p>
        </w:tc>
        <w:tc>
          <w:tcPr>
            <w:tcW w:w="440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0C6F766"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Notes</w:t>
            </w:r>
          </w:p>
        </w:tc>
      </w:tr>
      <w:tr w:rsidR="00C11700" w:rsidRPr="00C11700" w14:paraId="0BC6E0BF"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AD7B63"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Participant sensitive to sensory input?</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6333CC" w14:textId="77777777" w:rsidR="00C11700" w:rsidRPr="00C11700" w:rsidRDefault="00C11700" w:rsidP="00C11700">
            <w:pPr>
              <w:rPr>
                <w:rFonts w:eastAsia="Times New Roman" w:cs="Times New Roman"/>
                <w:szCs w:val="24"/>
              </w:rPr>
            </w:pPr>
          </w:p>
        </w:tc>
      </w:tr>
      <w:tr w:rsidR="00C11700" w:rsidRPr="00C11700" w14:paraId="7FB6B112"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A8A560"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Participant seeks certain type of input (see below)?</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DD313C" w14:textId="77777777" w:rsidR="00C11700" w:rsidRPr="00C11700" w:rsidRDefault="00C11700" w:rsidP="00C11700">
            <w:pPr>
              <w:rPr>
                <w:rFonts w:eastAsia="Times New Roman" w:cs="Times New Roman"/>
                <w:szCs w:val="24"/>
              </w:rPr>
            </w:pPr>
          </w:p>
        </w:tc>
      </w:tr>
      <w:tr w:rsidR="00C11700" w:rsidRPr="00C11700" w14:paraId="7F32CC70"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B3FD6C"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Sounds</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0DD1B3" w14:textId="77777777" w:rsidR="00C11700" w:rsidRPr="00C11700" w:rsidRDefault="00C11700" w:rsidP="00C11700">
            <w:pPr>
              <w:rPr>
                <w:rFonts w:eastAsia="Times New Roman" w:cs="Times New Roman"/>
                <w:szCs w:val="24"/>
              </w:rPr>
            </w:pPr>
          </w:p>
        </w:tc>
      </w:tr>
      <w:tr w:rsidR="00C11700" w:rsidRPr="00C11700" w14:paraId="2320D975"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D9F42D"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Visual</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793630" w14:textId="77777777" w:rsidR="00C11700" w:rsidRPr="00C11700" w:rsidRDefault="00C11700" w:rsidP="00C11700">
            <w:pPr>
              <w:rPr>
                <w:rFonts w:eastAsia="Times New Roman" w:cs="Times New Roman"/>
                <w:szCs w:val="24"/>
              </w:rPr>
            </w:pPr>
          </w:p>
        </w:tc>
      </w:tr>
      <w:tr w:rsidR="00C11700" w:rsidRPr="00C11700" w14:paraId="08CF4827"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432775"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Textures</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4D980F" w14:textId="77777777" w:rsidR="00C11700" w:rsidRPr="00C11700" w:rsidRDefault="00C11700" w:rsidP="00C11700">
            <w:pPr>
              <w:rPr>
                <w:rFonts w:eastAsia="Times New Roman" w:cs="Times New Roman"/>
                <w:szCs w:val="24"/>
              </w:rPr>
            </w:pPr>
          </w:p>
        </w:tc>
      </w:tr>
      <w:tr w:rsidR="00C11700" w:rsidRPr="00C11700" w14:paraId="5F5B694E"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0FA556"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Smells</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468B50" w14:textId="77777777" w:rsidR="00C11700" w:rsidRPr="00C11700" w:rsidRDefault="00C11700" w:rsidP="00C11700">
            <w:pPr>
              <w:rPr>
                <w:rFonts w:eastAsia="Times New Roman" w:cs="Times New Roman"/>
                <w:szCs w:val="24"/>
              </w:rPr>
            </w:pPr>
          </w:p>
        </w:tc>
      </w:tr>
      <w:tr w:rsidR="00C11700" w:rsidRPr="00C11700" w14:paraId="05AC85A2"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E3CF18"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Movement</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CABED" w14:textId="77777777" w:rsidR="00C11700" w:rsidRPr="00C11700" w:rsidRDefault="00C11700" w:rsidP="00C11700">
            <w:pPr>
              <w:rPr>
                <w:rFonts w:eastAsia="Times New Roman" w:cs="Times New Roman"/>
                <w:szCs w:val="24"/>
              </w:rPr>
            </w:pPr>
          </w:p>
        </w:tc>
      </w:tr>
      <w:tr w:rsidR="00C11700" w:rsidRPr="00C11700" w14:paraId="6C8B83CE" w14:textId="77777777" w:rsidTr="00C11700">
        <w:tc>
          <w:tcPr>
            <w:tcW w:w="49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68F45DC" w14:textId="28ACF9C4" w:rsidR="00C11700" w:rsidRPr="00C11700" w:rsidRDefault="001D57AE" w:rsidP="00C11700">
            <w:pPr>
              <w:jc w:val="center"/>
              <w:rPr>
                <w:rFonts w:eastAsia="Times New Roman" w:cs="Times New Roman"/>
                <w:szCs w:val="24"/>
              </w:rPr>
            </w:pPr>
            <w:r>
              <w:br w:type="page"/>
            </w:r>
            <w:r w:rsidR="00C11700" w:rsidRPr="00C11700">
              <w:rPr>
                <w:rFonts w:eastAsia="Times New Roman" w:cs="Times New Roman"/>
                <w:b/>
                <w:bCs/>
                <w:color w:val="000000"/>
                <w:szCs w:val="24"/>
              </w:rPr>
              <w:t>Behaviors</w:t>
            </w:r>
          </w:p>
        </w:tc>
        <w:tc>
          <w:tcPr>
            <w:tcW w:w="440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177D0A2"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Notes</w:t>
            </w:r>
          </w:p>
        </w:tc>
      </w:tr>
      <w:tr w:rsidR="00C11700" w:rsidRPr="00C11700" w14:paraId="4F02D98E"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4C7571"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Does participant display any need-to-know behaviors that may affect the safety or wellbeing of participant or others?</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423BF3" w14:textId="77777777" w:rsidR="00C11700" w:rsidRPr="00C11700" w:rsidRDefault="00C11700" w:rsidP="00C11700">
            <w:pPr>
              <w:rPr>
                <w:rFonts w:eastAsia="Times New Roman" w:cs="Times New Roman"/>
                <w:szCs w:val="24"/>
              </w:rPr>
            </w:pPr>
          </w:p>
        </w:tc>
      </w:tr>
      <w:tr w:rsidR="00C11700" w:rsidRPr="00C11700" w14:paraId="22D0E335"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0F53A"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lastRenderedPageBreak/>
              <w:t>Short attention span</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AC8758" w14:textId="77777777" w:rsidR="00C11700" w:rsidRPr="00C11700" w:rsidRDefault="00C11700" w:rsidP="00C11700">
            <w:pPr>
              <w:rPr>
                <w:rFonts w:eastAsia="Times New Roman" w:cs="Times New Roman"/>
                <w:szCs w:val="24"/>
              </w:rPr>
            </w:pPr>
          </w:p>
        </w:tc>
      </w:tr>
      <w:tr w:rsidR="00C11700" w:rsidRPr="00C11700" w14:paraId="2FC9F56A"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A9307C"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Running/wandering off</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B5E2C8" w14:textId="77777777" w:rsidR="00C11700" w:rsidRPr="00C11700" w:rsidRDefault="00C11700" w:rsidP="00C11700">
            <w:pPr>
              <w:rPr>
                <w:rFonts w:eastAsia="Times New Roman" w:cs="Times New Roman"/>
                <w:szCs w:val="24"/>
              </w:rPr>
            </w:pPr>
          </w:p>
        </w:tc>
      </w:tr>
      <w:tr w:rsidR="00C11700" w:rsidRPr="00C11700" w14:paraId="4B952E24"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8A691"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Emotional meltdowns</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7AF852" w14:textId="77777777" w:rsidR="00C11700" w:rsidRPr="00C11700" w:rsidRDefault="00C11700" w:rsidP="00C11700">
            <w:pPr>
              <w:rPr>
                <w:rFonts w:eastAsia="Times New Roman" w:cs="Times New Roman"/>
                <w:szCs w:val="24"/>
              </w:rPr>
            </w:pPr>
          </w:p>
        </w:tc>
      </w:tr>
      <w:tr w:rsidR="00C11700" w:rsidRPr="00C11700" w14:paraId="46B7C93F"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17F871"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Tantrums</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A2C6F6" w14:textId="77777777" w:rsidR="00C11700" w:rsidRPr="00C11700" w:rsidRDefault="00C11700" w:rsidP="00C11700">
            <w:pPr>
              <w:rPr>
                <w:rFonts w:eastAsia="Times New Roman" w:cs="Times New Roman"/>
                <w:szCs w:val="24"/>
              </w:rPr>
            </w:pPr>
          </w:p>
        </w:tc>
      </w:tr>
      <w:tr w:rsidR="00C11700" w:rsidRPr="00C11700" w14:paraId="09E68F2B"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B055B9" w14:textId="5A2CE5CD"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Self-harm or harm to others</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D559E5" w14:textId="77777777" w:rsidR="00C11700" w:rsidRPr="00C11700" w:rsidRDefault="00C11700" w:rsidP="00C11700">
            <w:pPr>
              <w:rPr>
                <w:rFonts w:eastAsia="Times New Roman" w:cs="Times New Roman"/>
                <w:szCs w:val="24"/>
              </w:rPr>
            </w:pPr>
          </w:p>
        </w:tc>
      </w:tr>
      <w:tr w:rsidR="00C11700" w:rsidRPr="00C11700" w14:paraId="0AC9AE9C"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0F2A87"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Verbal outbursts</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DF68F0" w14:textId="77777777" w:rsidR="00C11700" w:rsidRPr="00C11700" w:rsidRDefault="00C11700" w:rsidP="00C11700">
            <w:pPr>
              <w:rPr>
                <w:rFonts w:eastAsia="Times New Roman" w:cs="Times New Roman"/>
                <w:szCs w:val="24"/>
              </w:rPr>
            </w:pPr>
          </w:p>
        </w:tc>
      </w:tr>
      <w:tr w:rsidR="00C11700" w:rsidRPr="00C11700" w14:paraId="2490552D"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C4E0A"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Self-stimulatory behavior(s)</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8ADEC1" w14:textId="77777777" w:rsidR="00C11700" w:rsidRPr="00C11700" w:rsidRDefault="00C11700" w:rsidP="00C11700">
            <w:pPr>
              <w:rPr>
                <w:rFonts w:eastAsia="Times New Roman" w:cs="Times New Roman"/>
                <w:szCs w:val="24"/>
              </w:rPr>
            </w:pPr>
          </w:p>
        </w:tc>
      </w:tr>
      <w:tr w:rsidR="00C11700" w:rsidRPr="00C11700" w14:paraId="64453205"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2068A1"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Other</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ACBB2" w14:textId="77777777" w:rsidR="00C11700" w:rsidRPr="00C11700" w:rsidRDefault="00C11700" w:rsidP="00C11700">
            <w:pPr>
              <w:rPr>
                <w:rFonts w:eastAsia="Times New Roman" w:cs="Times New Roman"/>
                <w:szCs w:val="24"/>
              </w:rPr>
            </w:pPr>
          </w:p>
        </w:tc>
      </w:tr>
      <w:tr w:rsidR="00C11700" w:rsidRPr="00C11700" w14:paraId="65A5EA66" w14:textId="77777777" w:rsidTr="00C11700">
        <w:tc>
          <w:tcPr>
            <w:tcW w:w="49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9CD929"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Transitions</w:t>
            </w:r>
          </w:p>
        </w:tc>
        <w:tc>
          <w:tcPr>
            <w:tcW w:w="440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543D097"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Notes</w:t>
            </w:r>
          </w:p>
        </w:tc>
      </w:tr>
      <w:tr w:rsidR="00C11700" w:rsidRPr="00C11700" w14:paraId="260179B0"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1E3814"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What is the best way to assist transitioning from one activity to the next?</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5A15C2" w14:textId="77777777" w:rsidR="00C11700" w:rsidRPr="00C11700" w:rsidRDefault="00C11700" w:rsidP="00C11700">
            <w:pPr>
              <w:rPr>
                <w:rFonts w:eastAsia="Times New Roman" w:cs="Times New Roman"/>
                <w:szCs w:val="24"/>
              </w:rPr>
            </w:pPr>
          </w:p>
        </w:tc>
      </w:tr>
      <w:tr w:rsidR="00C11700" w:rsidRPr="00C11700" w14:paraId="3045310F"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A60FFC"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Schedules</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BFEF1D" w14:textId="77777777" w:rsidR="00C11700" w:rsidRPr="00C11700" w:rsidRDefault="00C11700" w:rsidP="00C11700">
            <w:pPr>
              <w:rPr>
                <w:rFonts w:eastAsia="Times New Roman" w:cs="Times New Roman"/>
                <w:szCs w:val="24"/>
              </w:rPr>
            </w:pPr>
          </w:p>
        </w:tc>
      </w:tr>
      <w:tr w:rsidR="00C11700" w:rsidRPr="00C11700" w14:paraId="0130D079"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77DA4C"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Countdowns </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FE8B3F" w14:textId="77777777" w:rsidR="00C11700" w:rsidRPr="00C11700" w:rsidRDefault="00C11700" w:rsidP="00C11700">
            <w:pPr>
              <w:rPr>
                <w:rFonts w:eastAsia="Times New Roman" w:cs="Times New Roman"/>
                <w:szCs w:val="24"/>
              </w:rPr>
            </w:pPr>
          </w:p>
        </w:tc>
      </w:tr>
      <w:tr w:rsidR="00C11700" w:rsidRPr="00C11700" w14:paraId="1EDCB9F3"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BA6A9A"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Warnings</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987C13" w14:textId="77777777" w:rsidR="00C11700" w:rsidRPr="00C11700" w:rsidRDefault="00C11700" w:rsidP="00C11700">
            <w:pPr>
              <w:rPr>
                <w:rFonts w:eastAsia="Times New Roman" w:cs="Times New Roman"/>
                <w:szCs w:val="24"/>
              </w:rPr>
            </w:pPr>
          </w:p>
        </w:tc>
      </w:tr>
      <w:tr w:rsidR="00C11700" w:rsidRPr="00C11700" w14:paraId="31075856"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658FA"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First/Then” statements</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201D0C" w14:textId="77777777" w:rsidR="00C11700" w:rsidRPr="00C11700" w:rsidRDefault="00C11700" w:rsidP="00C11700">
            <w:pPr>
              <w:rPr>
                <w:rFonts w:eastAsia="Times New Roman" w:cs="Times New Roman"/>
                <w:szCs w:val="24"/>
              </w:rPr>
            </w:pPr>
          </w:p>
        </w:tc>
      </w:tr>
      <w:tr w:rsidR="00C11700" w:rsidRPr="00C11700" w14:paraId="45E1FEEB"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4A234"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Visual timer</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5F58E4" w14:textId="77777777" w:rsidR="00C11700" w:rsidRPr="00C11700" w:rsidRDefault="00C11700" w:rsidP="00C11700">
            <w:pPr>
              <w:rPr>
                <w:rFonts w:eastAsia="Times New Roman" w:cs="Times New Roman"/>
                <w:szCs w:val="24"/>
              </w:rPr>
            </w:pPr>
          </w:p>
        </w:tc>
      </w:tr>
      <w:tr w:rsidR="00C11700" w:rsidRPr="00C11700" w14:paraId="27502575" w14:textId="77777777" w:rsidTr="00C11700">
        <w:tc>
          <w:tcPr>
            <w:tcW w:w="49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9FD50EB"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Learning Styles</w:t>
            </w:r>
          </w:p>
        </w:tc>
        <w:tc>
          <w:tcPr>
            <w:tcW w:w="440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6160F27"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Notes</w:t>
            </w:r>
          </w:p>
        </w:tc>
      </w:tr>
      <w:tr w:rsidR="00C11700" w:rsidRPr="00C11700" w14:paraId="641765DB"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B9CE9F"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How does participant learn best?</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3890CA" w14:textId="77777777" w:rsidR="00C11700" w:rsidRPr="00C11700" w:rsidRDefault="00C11700" w:rsidP="00C11700">
            <w:pPr>
              <w:rPr>
                <w:rFonts w:eastAsia="Times New Roman" w:cs="Times New Roman"/>
                <w:szCs w:val="24"/>
              </w:rPr>
            </w:pPr>
          </w:p>
        </w:tc>
      </w:tr>
      <w:tr w:rsidR="00C11700" w:rsidRPr="00C11700" w14:paraId="553EC65E"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AB5F8B"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Small/large groups</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7D414B" w14:textId="77777777" w:rsidR="00C11700" w:rsidRPr="00C11700" w:rsidRDefault="00C11700" w:rsidP="00C11700">
            <w:pPr>
              <w:rPr>
                <w:rFonts w:eastAsia="Times New Roman" w:cs="Times New Roman"/>
                <w:szCs w:val="24"/>
              </w:rPr>
            </w:pPr>
          </w:p>
        </w:tc>
      </w:tr>
      <w:tr w:rsidR="00C11700" w:rsidRPr="00C11700" w14:paraId="063CCB66"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4CE22E"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Visual</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8DFD56" w14:textId="77777777" w:rsidR="00C11700" w:rsidRPr="00C11700" w:rsidRDefault="00C11700" w:rsidP="00C11700">
            <w:pPr>
              <w:rPr>
                <w:rFonts w:eastAsia="Times New Roman" w:cs="Times New Roman"/>
                <w:szCs w:val="24"/>
              </w:rPr>
            </w:pPr>
          </w:p>
        </w:tc>
      </w:tr>
      <w:tr w:rsidR="00C11700" w:rsidRPr="00C11700" w14:paraId="0F2650E2"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53C4F8"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Kinesthetic</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B851C8" w14:textId="77777777" w:rsidR="00C11700" w:rsidRPr="00C11700" w:rsidRDefault="00C11700" w:rsidP="00C11700">
            <w:pPr>
              <w:rPr>
                <w:rFonts w:eastAsia="Times New Roman" w:cs="Times New Roman"/>
                <w:szCs w:val="24"/>
              </w:rPr>
            </w:pPr>
          </w:p>
        </w:tc>
      </w:tr>
      <w:tr w:rsidR="00C11700" w:rsidRPr="00C11700" w14:paraId="4A5D601F"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F99ECE"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Auditory</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4E2139" w14:textId="77777777" w:rsidR="00C11700" w:rsidRPr="00C11700" w:rsidRDefault="00C11700" w:rsidP="00C11700">
            <w:pPr>
              <w:rPr>
                <w:rFonts w:eastAsia="Times New Roman" w:cs="Times New Roman"/>
                <w:szCs w:val="24"/>
              </w:rPr>
            </w:pPr>
          </w:p>
        </w:tc>
      </w:tr>
      <w:tr w:rsidR="00C11700" w:rsidRPr="00C11700" w14:paraId="75EF8FA1"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3D6BFC"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Verbal</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64A3DF" w14:textId="77777777" w:rsidR="00C11700" w:rsidRPr="00C11700" w:rsidRDefault="00C11700" w:rsidP="00C11700">
            <w:pPr>
              <w:rPr>
                <w:rFonts w:eastAsia="Times New Roman" w:cs="Times New Roman"/>
                <w:szCs w:val="24"/>
              </w:rPr>
            </w:pPr>
          </w:p>
        </w:tc>
      </w:tr>
      <w:tr w:rsidR="00C11700" w:rsidRPr="00C11700" w14:paraId="5E46F627" w14:textId="77777777" w:rsidTr="00C11700">
        <w:tc>
          <w:tcPr>
            <w:tcW w:w="49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26609CE"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Safety</w:t>
            </w:r>
          </w:p>
        </w:tc>
        <w:tc>
          <w:tcPr>
            <w:tcW w:w="440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F92D01F"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Notes</w:t>
            </w:r>
          </w:p>
        </w:tc>
      </w:tr>
      <w:tr w:rsidR="00C11700" w:rsidRPr="00C11700" w14:paraId="4FF78005"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5E0C2F"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Is participant aware of safety, or lack safety awareness?</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0654FF" w14:textId="77777777" w:rsidR="00C11700" w:rsidRPr="00C11700" w:rsidRDefault="00C11700" w:rsidP="00C11700">
            <w:pPr>
              <w:rPr>
                <w:rFonts w:eastAsia="Times New Roman" w:cs="Times New Roman"/>
                <w:szCs w:val="24"/>
              </w:rPr>
            </w:pPr>
          </w:p>
        </w:tc>
      </w:tr>
      <w:tr w:rsidR="00C11700" w:rsidRPr="00C11700" w14:paraId="662EEAA0" w14:textId="77777777" w:rsidTr="00C11700">
        <w:tc>
          <w:tcPr>
            <w:tcW w:w="4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F7214C"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lastRenderedPageBreak/>
              <w:t>Include any site-specific safety concerns (bodies of water, busy roads, high-traffic areas, etc.) </w:t>
            </w:r>
          </w:p>
        </w:tc>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C54682" w14:textId="77777777" w:rsidR="00C11700" w:rsidRPr="00C11700" w:rsidRDefault="00C11700" w:rsidP="00C11700">
            <w:pPr>
              <w:rPr>
                <w:rFonts w:eastAsia="Times New Roman" w:cs="Times New Roman"/>
                <w:szCs w:val="24"/>
              </w:rPr>
            </w:pPr>
          </w:p>
        </w:tc>
      </w:tr>
      <w:tr w:rsidR="00C11700" w:rsidRPr="00C11700" w14:paraId="2C2B27E3" w14:textId="77777777" w:rsidTr="005A6760">
        <w:tc>
          <w:tcPr>
            <w:tcW w:w="9340"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7B885C" w14:textId="0C740E64"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Additional Information</w:t>
            </w:r>
          </w:p>
        </w:tc>
      </w:tr>
      <w:tr w:rsidR="00C11700" w:rsidRPr="00C11700" w14:paraId="0DFFDDB7" w14:textId="77777777" w:rsidTr="00C11700">
        <w:trPr>
          <w:trHeight w:val="44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7E9C7B" w14:textId="77777777" w:rsidR="00C11700" w:rsidRDefault="00C11700" w:rsidP="00C11700">
            <w:pPr>
              <w:spacing w:after="240"/>
              <w:rPr>
                <w:rFonts w:eastAsia="Times New Roman" w:cs="Times New Roman"/>
                <w:szCs w:val="24"/>
              </w:rPr>
            </w:pPr>
          </w:p>
          <w:p w14:paraId="2B277CD9" w14:textId="77777777" w:rsidR="00C11700" w:rsidRDefault="00C11700" w:rsidP="00C11700">
            <w:pPr>
              <w:spacing w:after="240"/>
              <w:rPr>
                <w:rFonts w:eastAsia="Times New Roman" w:cs="Times New Roman"/>
                <w:szCs w:val="24"/>
              </w:rPr>
            </w:pPr>
          </w:p>
          <w:p w14:paraId="3F64E539" w14:textId="77777777" w:rsidR="00C11700" w:rsidRDefault="00C11700" w:rsidP="00C11700">
            <w:pPr>
              <w:spacing w:after="240"/>
              <w:rPr>
                <w:rFonts w:eastAsia="Times New Roman" w:cs="Times New Roman"/>
                <w:szCs w:val="24"/>
              </w:rPr>
            </w:pPr>
          </w:p>
          <w:p w14:paraId="0EA5E99D" w14:textId="24ED51B9" w:rsidR="00C11700" w:rsidRPr="00C11700" w:rsidRDefault="00C11700" w:rsidP="00C11700">
            <w:pPr>
              <w:spacing w:after="240"/>
              <w:rPr>
                <w:rFonts w:eastAsia="Times New Roman" w:cs="Times New Roman"/>
                <w:szCs w:val="24"/>
              </w:rPr>
            </w:pPr>
            <w:r w:rsidRPr="00C11700">
              <w:rPr>
                <w:rFonts w:eastAsia="Times New Roman" w:cs="Times New Roman"/>
                <w:szCs w:val="24"/>
              </w:rPr>
              <w:br/>
            </w:r>
          </w:p>
        </w:tc>
      </w:tr>
    </w:tbl>
    <w:p w14:paraId="2BE9795E" w14:textId="77777777" w:rsidR="00C11700" w:rsidRPr="00C11700" w:rsidRDefault="00C11700" w:rsidP="00C11700">
      <w:pPr>
        <w:rPr>
          <w:rFonts w:eastAsia="Times New Roman" w:cs="Times New Roman"/>
          <w:szCs w:val="24"/>
        </w:rPr>
      </w:pPr>
    </w:p>
    <w:p w14:paraId="23248B5C" w14:textId="77777777" w:rsidR="001238BF" w:rsidRDefault="001238BF">
      <w:pPr>
        <w:rPr>
          <w:rFonts w:eastAsia="Times New Roman" w:cs="Times New Roman"/>
          <w:b/>
          <w:bCs/>
          <w:color w:val="000000"/>
          <w:szCs w:val="24"/>
        </w:rPr>
      </w:pPr>
      <w:r>
        <w:rPr>
          <w:rFonts w:eastAsia="Times New Roman" w:cs="Times New Roman"/>
          <w:b/>
          <w:bCs/>
          <w:color w:val="000000"/>
          <w:szCs w:val="24"/>
        </w:rPr>
        <w:br w:type="page"/>
      </w:r>
    </w:p>
    <w:p w14:paraId="36E1D45B" w14:textId="0EF68A4E" w:rsidR="00C11700" w:rsidRPr="00C11700" w:rsidRDefault="00C11700" w:rsidP="00C11700">
      <w:pPr>
        <w:rPr>
          <w:rFonts w:eastAsia="Times New Roman" w:cs="Times New Roman"/>
          <w:szCs w:val="24"/>
        </w:rPr>
      </w:pPr>
      <w:r w:rsidRPr="00C11700">
        <w:rPr>
          <w:rFonts w:eastAsia="Times New Roman" w:cs="Times New Roman"/>
          <w:b/>
          <w:bCs/>
          <w:color w:val="000000"/>
          <w:szCs w:val="24"/>
        </w:rPr>
        <w:lastRenderedPageBreak/>
        <w:t>Illustrative Example of Individualized Student Profile and Activity Modifications</w:t>
      </w:r>
    </w:p>
    <w:p w14:paraId="109C6C4C" w14:textId="77777777" w:rsidR="00C11700" w:rsidRPr="00C11700" w:rsidRDefault="00C11700" w:rsidP="00C11700">
      <w:pPr>
        <w:rPr>
          <w:rFonts w:eastAsia="Times New Roman" w:cs="Times New Roman"/>
          <w:szCs w:val="24"/>
        </w:rPr>
      </w:pPr>
      <w:r w:rsidRPr="00C11700">
        <w:rPr>
          <w:rFonts w:eastAsia="Times New Roman" w:cs="Times New Roman"/>
          <w:b/>
          <w:bCs/>
          <w:color w:val="000000"/>
          <w:szCs w:val="24"/>
        </w:rPr>
        <w:t> </w:t>
      </w:r>
    </w:p>
    <w:tbl>
      <w:tblPr>
        <w:tblW w:w="0" w:type="auto"/>
        <w:tblCellMar>
          <w:top w:w="15" w:type="dxa"/>
          <w:left w:w="15" w:type="dxa"/>
          <w:bottom w:w="15" w:type="dxa"/>
          <w:right w:w="15" w:type="dxa"/>
        </w:tblCellMar>
        <w:tblLook w:val="04A0" w:firstRow="1" w:lastRow="0" w:firstColumn="1" w:lastColumn="0" w:noHBand="0" w:noVBand="1"/>
      </w:tblPr>
      <w:tblGrid>
        <w:gridCol w:w="6129"/>
        <w:gridCol w:w="3211"/>
      </w:tblGrid>
      <w:tr w:rsidR="00C11700" w:rsidRPr="00C11700" w14:paraId="1FD5CF88" w14:textId="77777777" w:rsidTr="00C11700">
        <w:trPr>
          <w:trHeight w:val="44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1AECCC" w14:textId="77777777" w:rsidR="00C11700" w:rsidRDefault="00C11700" w:rsidP="00C11700">
            <w:pPr>
              <w:jc w:val="center"/>
              <w:rPr>
                <w:rFonts w:eastAsia="Times New Roman" w:cs="Times New Roman"/>
                <w:b/>
                <w:bCs/>
                <w:color w:val="000000"/>
                <w:szCs w:val="24"/>
              </w:rPr>
            </w:pPr>
            <w:r w:rsidRPr="00C11700">
              <w:rPr>
                <w:rFonts w:eastAsia="Times New Roman" w:cs="Times New Roman"/>
                <w:b/>
                <w:bCs/>
                <w:color w:val="000000"/>
                <w:szCs w:val="24"/>
              </w:rPr>
              <w:t>Individualized Student Profile for Outdoor Learning</w:t>
            </w:r>
          </w:p>
          <w:p w14:paraId="5BF34CCA" w14:textId="7BAF149D" w:rsidR="006834E2" w:rsidRPr="00C11700" w:rsidRDefault="006834E2" w:rsidP="006834E2">
            <w:pPr>
              <w:jc w:val="right"/>
              <w:rPr>
                <w:rFonts w:ascii="Freestyle Script" w:eastAsia="Times New Roman" w:hAnsi="Freestyle Script" w:cs="Times New Roman"/>
                <w:sz w:val="36"/>
                <w:szCs w:val="36"/>
              </w:rPr>
            </w:pPr>
            <w:r>
              <w:rPr>
                <w:rFonts w:eastAsia="Times New Roman" w:cs="Times New Roman"/>
                <w:b/>
                <w:bCs/>
                <w:color w:val="000000"/>
                <w:szCs w:val="24"/>
              </w:rPr>
              <w:t xml:space="preserve">Name: </w:t>
            </w:r>
            <w:r>
              <w:rPr>
                <w:rFonts w:ascii="Freestyle Script" w:eastAsia="Times New Roman" w:hAnsi="Freestyle Script" w:cs="Times New Roman"/>
                <w:b/>
                <w:bCs/>
                <w:color w:val="000000"/>
                <w:sz w:val="36"/>
                <w:szCs w:val="36"/>
              </w:rPr>
              <w:t>Sample Student</w:t>
            </w:r>
          </w:p>
        </w:tc>
      </w:tr>
      <w:tr w:rsidR="00C11700" w:rsidRPr="00C11700" w14:paraId="696252A9" w14:textId="77777777" w:rsidTr="00C11700">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8874854"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General Information</w:t>
            </w:r>
          </w:p>
        </w:tc>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8EEBA00"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Notes</w:t>
            </w:r>
          </w:p>
        </w:tc>
      </w:tr>
      <w:tr w:rsidR="00C11700" w:rsidRPr="00C11700" w14:paraId="6B650ABE"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0A143A"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Outdoor likes/dislik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6F86C" w14:textId="77777777" w:rsidR="00C11700" w:rsidRPr="00C11700" w:rsidRDefault="00C11700" w:rsidP="00C11700">
            <w:pPr>
              <w:rPr>
                <w:rFonts w:ascii="Freestyle Script" w:eastAsia="Times New Roman" w:hAnsi="Freestyle Script" w:cs="Times New Roman"/>
                <w:sz w:val="36"/>
                <w:szCs w:val="36"/>
              </w:rPr>
            </w:pPr>
            <w:r w:rsidRPr="00C11700">
              <w:rPr>
                <w:rFonts w:ascii="Freestyle Script" w:eastAsia="Times New Roman" w:hAnsi="Freestyle Script" w:cs="Times New Roman"/>
                <w:color w:val="000000"/>
                <w:sz w:val="36"/>
                <w:szCs w:val="36"/>
              </w:rPr>
              <w:t>Dislikes bugs</w:t>
            </w:r>
          </w:p>
        </w:tc>
      </w:tr>
      <w:tr w:rsidR="00C11700" w:rsidRPr="00C11700" w14:paraId="40D15C8C"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5A0E1E"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Environmental allerg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DC485F" w14:textId="77777777" w:rsidR="00C11700" w:rsidRPr="00C11700" w:rsidRDefault="00C11700" w:rsidP="00C11700">
            <w:pPr>
              <w:rPr>
                <w:rFonts w:ascii="Freestyle Script" w:eastAsia="Times New Roman" w:hAnsi="Freestyle Script" w:cs="Times New Roman"/>
                <w:sz w:val="36"/>
                <w:szCs w:val="36"/>
              </w:rPr>
            </w:pPr>
            <w:r w:rsidRPr="00C11700">
              <w:rPr>
                <w:rFonts w:ascii="Freestyle Script" w:eastAsia="Times New Roman" w:hAnsi="Freestyle Script" w:cs="Times New Roman"/>
                <w:color w:val="000000"/>
                <w:sz w:val="36"/>
                <w:szCs w:val="36"/>
              </w:rPr>
              <w:t>Peanuts/tree nuts</w:t>
            </w:r>
          </w:p>
        </w:tc>
      </w:tr>
      <w:tr w:rsidR="00C11700" w:rsidRPr="00C11700" w14:paraId="3CD6D8DB"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D84066"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Outdoor fears, if kn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2B6538" w14:textId="77777777" w:rsidR="00C11700" w:rsidRPr="00C11700" w:rsidRDefault="00C11700" w:rsidP="00C11700">
            <w:pPr>
              <w:rPr>
                <w:rFonts w:ascii="Freestyle Script" w:eastAsia="Times New Roman" w:hAnsi="Freestyle Script" w:cs="Times New Roman"/>
                <w:sz w:val="36"/>
                <w:szCs w:val="36"/>
              </w:rPr>
            </w:pPr>
            <w:r w:rsidRPr="00C11700">
              <w:rPr>
                <w:rFonts w:ascii="Freestyle Script" w:eastAsia="Times New Roman" w:hAnsi="Freestyle Script" w:cs="Times New Roman"/>
                <w:color w:val="000000"/>
                <w:sz w:val="36"/>
                <w:szCs w:val="36"/>
              </w:rPr>
              <w:t>Spiders</w:t>
            </w:r>
          </w:p>
        </w:tc>
      </w:tr>
      <w:tr w:rsidR="00C11700" w:rsidRPr="00C11700" w14:paraId="72244317"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4A164A"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Preferred/non-preferred outdoor activit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5C85C" w14:textId="77777777" w:rsidR="00C11700" w:rsidRPr="00C11700" w:rsidRDefault="00C11700" w:rsidP="00C11700">
            <w:pPr>
              <w:rPr>
                <w:rFonts w:eastAsia="Times New Roman" w:cs="Times New Roman"/>
                <w:szCs w:val="24"/>
              </w:rPr>
            </w:pPr>
          </w:p>
        </w:tc>
      </w:tr>
      <w:tr w:rsidR="00C11700" w:rsidRPr="00C11700" w14:paraId="306CC5C1"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2EC91B"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Behavioral rewards or incentives us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E60579" w14:textId="77777777" w:rsidR="00C11700" w:rsidRPr="00C11700" w:rsidRDefault="00C11700" w:rsidP="00C11700">
            <w:pPr>
              <w:rPr>
                <w:rFonts w:eastAsia="Times New Roman" w:cs="Times New Roman"/>
                <w:szCs w:val="24"/>
              </w:rPr>
            </w:pPr>
          </w:p>
        </w:tc>
      </w:tr>
      <w:tr w:rsidR="00C11700" w:rsidRPr="00C11700" w14:paraId="6E6B2886" w14:textId="77777777" w:rsidTr="00C11700">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7EB4BF0"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Mobility</w:t>
            </w:r>
          </w:p>
        </w:tc>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CD1352"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Notes</w:t>
            </w:r>
          </w:p>
        </w:tc>
      </w:tr>
      <w:tr w:rsidR="00C11700" w:rsidRPr="00C11700" w14:paraId="6DC5ED4C"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FE80B6"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Assistive mobility devic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9C8C7B" w14:textId="77777777" w:rsidR="00C11700" w:rsidRPr="00C11700" w:rsidRDefault="00C11700" w:rsidP="00C11700">
            <w:pPr>
              <w:rPr>
                <w:rFonts w:eastAsia="Times New Roman" w:cs="Times New Roman"/>
                <w:szCs w:val="24"/>
              </w:rPr>
            </w:pPr>
          </w:p>
        </w:tc>
      </w:tr>
      <w:tr w:rsidR="00C11700" w:rsidRPr="00C11700" w14:paraId="2D1148BC"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2D79AA"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Tires easily/low stamin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A15A48" w14:textId="77777777" w:rsidR="00C11700" w:rsidRPr="00C11700" w:rsidRDefault="00C11700" w:rsidP="00C11700">
            <w:pPr>
              <w:rPr>
                <w:rFonts w:ascii="Freestyle Script" w:eastAsia="Times New Roman" w:hAnsi="Freestyle Script" w:cs="Times New Roman"/>
                <w:sz w:val="36"/>
                <w:szCs w:val="36"/>
              </w:rPr>
            </w:pPr>
            <w:r w:rsidRPr="00C11700">
              <w:rPr>
                <w:rFonts w:ascii="Freestyle Script" w:eastAsia="Times New Roman" w:hAnsi="Freestyle Script" w:cs="Times New Roman"/>
                <w:color w:val="000000"/>
                <w:sz w:val="36"/>
                <w:szCs w:val="36"/>
              </w:rPr>
              <w:t>Cannot walk at sustained fast pace</w:t>
            </w:r>
          </w:p>
        </w:tc>
      </w:tr>
      <w:tr w:rsidR="00C11700" w:rsidRPr="00C11700" w14:paraId="501CADB1"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202034"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Poor bala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801E70" w14:textId="77777777" w:rsidR="00C11700" w:rsidRPr="00C11700" w:rsidRDefault="00C11700" w:rsidP="00C11700">
            <w:pPr>
              <w:rPr>
                <w:rFonts w:ascii="Freestyle Script" w:eastAsia="Times New Roman" w:hAnsi="Freestyle Script" w:cs="Times New Roman"/>
                <w:sz w:val="36"/>
                <w:szCs w:val="36"/>
              </w:rPr>
            </w:pPr>
          </w:p>
        </w:tc>
      </w:tr>
      <w:tr w:rsidR="00C11700" w:rsidRPr="00C11700" w14:paraId="7085C2E2"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03491"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Ability to traverse difficult (uneven, hilly, rocky, etc.) terra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2D93A3" w14:textId="77777777" w:rsidR="00C11700" w:rsidRPr="00C11700" w:rsidRDefault="00C11700" w:rsidP="00C11700">
            <w:pPr>
              <w:rPr>
                <w:rFonts w:ascii="Freestyle Script" w:eastAsia="Times New Roman" w:hAnsi="Freestyle Script" w:cs="Times New Roman"/>
                <w:sz w:val="36"/>
                <w:szCs w:val="36"/>
              </w:rPr>
            </w:pPr>
            <w:r w:rsidRPr="00C11700">
              <w:rPr>
                <w:rFonts w:ascii="Freestyle Script" w:eastAsia="Times New Roman" w:hAnsi="Freestyle Script" w:cs="Times New Roman"/>
                <w:color w:val="000000"/>
                <w:sz w:val="36"/>
                <w:szCs w:val="36"/>
              </w:rPr>
              <w:t>Unsteady on rocky or hilly ground</w:t>
            </w:r>
          </w:p>
        </w:tc>
      </w:tr>
      <w:tr w:rsidR="00C11700" w:rsidRPr="00C11700" w14:paraId="1976F402" w14:textId="77777777" w:rsidTr="00C11700">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6923CE1"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Communication</w:t>
            </w:r>
          </w:p>
        </w:tc>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336696B"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Notes</w:t>
            </w:r>
          </w:p>
        </w:tc>
      </w:tr>
      <w:tr w:rsidR="00C11700" w:rsidRPr="00C11700" w14:paraId="53222CD4"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7BA4CE"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How does participant communic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6E2F87" w14:textId="77777777" w:rsidR="00C11700" w:rsidRPr="00C11700" w:rsidRDefault="00C11700" w:rsidP="00C11700">
            <w:pPr>
              <w:rPr>
                <w:rFonts w:ascii="Freestyle Script" w:eastAsia="Times New Roman" w:hAnsi="Freestyle Script" w:cs="Times New Roman"/>
                <w:sz w:val="36"/>
                <w:szCs w:val="36"/>
              </w:rPr>
            </w:pPr>
            <w:r w:rsidRPr="00C11700">
              <w:rPr>
                <w:rFonts w:ascii="Freestyle Script" w:eastAsia="Times New Roman" w:hAnsi="Freestyle Script" w:cs="Times New Roman"/>
                <w:color w:val="000000"/>
                <w:sz w:val="36"/>
                <w:szCs w:val="36"/>
              </w:rPr>
              <w:t>Student is nonverbal</w:t>
            </w:r>
          </w:p>
        </w:tc>
      </w:tr>
      <w:tr w:rsidR="00C11700" w:rsidRPr="00C11700" w14:paraId="75F34065"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E923C"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How does participant communicate they are hungry, thirsty, tired, upset, et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DD041A" w14:textId="77777777" w:rsidR="00C11700" w:rsidRPr="00C11700" w:rsidRDefault="00C11700" w:rsidP="00C11700">
            <w:pPr>
              <w:rPr>
                <w:rFonts w:ascii="Freestyle Script" w:eastAsia="Times New Roman" w:hAnsi="Freestyle Script" w:cs="Times New Roman"/>
                <w:sz w:val="36"/>
                <w:szCs w:val="36"/>
              </w:rPr>
            </w:pPr>
            <w:r w:rsidRPr="00C11700">
              <w:rPr>
                <w:rFonts w:ascii="Freestyle Script" w:eastAsia="Times New Roman" w:hAnsi="Freestyle Script" w:cs="Times New Roman"/>
                <w:color w:val="000000"/>
                <w:sz w:val="36"/>
                <w:szCs w:val="36"/>
              </w:rPr>
              <w:t>Communication cards</w:t>
            </w:r>
          </w:p>
        </w:tc>
      </w:tr>
      <w:tr w:rsidR="00C11700" w:rsidRPr="00C11700" w14:paraId="72E3CB29"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FA52B6"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Does participant use a communication dev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43D8E0" w14:textId="77777777" w:rsidR="00C11700" w:rsidRPr="00C11700" w:rsidRDefault="00C11700" w:rsidP="00C11700">
            <w:pPr>
              <w:rPr>
                <w:rFonts w:ascii="Freestyle Script" w:eastAsia="Times New Roman" w:hAnsi="Freestyle Script" w:cs="Times New Roman"/>
                <w:sz w:val="36"/>
                <w:szCs w:val="36"/>
              </w:rPr>
            </w:pPr>
            <w:r w:rsidRPr="00C11700">
              <w:rPr>
                <w:rFonts w:ascii="Freestyle Script" w:eastAsia="Times New Roman" w:hAnsi="Freestyle Script" w:cs="Times New Roman"/>
                <w:color w:val="000000"/>
                <w:sz w:val="36"/>
                <w:szCs w:val="36"/>
              </w:rPr>
              <w:t>Pencil/paper and communication cards</w:t>
            </w:r>
          </w:p>
        </w:tc>
      </w:tr>
      <w:tr w:rsidR="00C11700" w:rsidRPr="00C11700" w14:paraId="55CAF275" w14:textId="77777777" w:rsidTr="00C11700">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7F5D02B" w14:textId="4C0304AA" w:rsidR="00C11700" w:rsidRPr="00C11700" w:rsidRDefault="001D57AE" w:rsidP="00C11700">
            <w:pPr>
              <w:jc w:val="center"/>
              <w:rPr>
                <w:rFonts w:eastAsia="Times New Roman" w:cs="Times New Roman"/>
                <w:szCs w:val="24"/>
              </w:rPr>
            </w:pPr>
            <w:r>
              <w:br w:type="page"/>
            </w:r>
            <w:r w:rsidR="00C11700" w:rsidRPr="00C11700">
              <w:rPr>
                <w:rFonts w:eastAsia="Times New Roman" w:cs="Times New Roman"/>
                <w:b/>
                <w:bCs/>
                <w:color w:val="000000"/>
                <w:szCs w:val="24"/>
              </w:rPr>
              <w:t>Social</w:t>
            </w:r>
          </w:p>
        </w:tc>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C3FC73B"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Notes</w:t>
            </w:r>
          </w:p>
        </w:tc>
      </w:tr>
      <w:tr w:rsidR="00C11700" w:rsidRPr="00C11700" w14:paraId="1DDFCE68"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C44C0B"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How does participant act in social situa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A61E29" w14:textId="77777777" w:rsidR="00C11700" w:rsidRPr="00C11700" w:rsidRDefault="00C11700" w:rsidP="00C11700">
            <w:pPr>
              <w:rPr>
                <w:rFonts w:eastAsia="Times New Roman" w:cs="Times New Roman"/>
                <w:szCs w:val="24"/>
              </w:rPr>
            </w:pPr>
          </w:p>
        </w:tc>
      </w:tr>
      <w:tr w:rsidR="00C11700" w:rsidRPr="00C11700" w14:paraId="565E36D9"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FE3882"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lastRenderedPageBreak/>
              <w:t>Participant respond better to males or fema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AAD12" w14:textId="77777777" w:rsidR="00C11700" w:rsidRPr="00C11700" w:rsidRDefault="00C11700" w:rsidP="00C11700">
            <w:pPr>
              <w:rPr>
                <w:rFonts w:eastAsia="Times New Roman" w:cs="Times New Roman"/>
                <w:szCs w:val="24"/>
              </w:rPr>
            </w:pPr>
          </w:p>
        </w:tc>
      </w:tr>
      <w:tr w:rsidR="00C11700" w:rsidRPr="00C11700" w14:paraId="600D7093"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6AFC38"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Does participant share/take tur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5AE4EE" w14:textId="77777777" w:rsidR="00C11700" w:rsidRPr="00C11700" w:rsidRDefault="00C11700" w:rsidP="00C11700">
            <w:pPr>
              <w:rPr>
                <w:rFonts w:ascii="Freestyle Script" w:eastAsia="Times New Roman" w:hAnsi="Freestyle Script" w:cs="Times New Roman"/>
                <w:sz w:val="36"/>
                <w:szCs w:val="36"/>
              </w:rPr>
            </w:pPr>
            <w:r w:rsidRPr="00C11700">
              <w:rPr>
                <w:rFonts w:ascii="Freestyle Script" w:eastAsia="Times New Roman" w:hAnsi="Freestyle Script" w:cs="Times New Roman"/>
                <w:color w:val="000000"/>
                <w:sz w:val="36"/>
                <w:szCs w:val="36"/>
              </w:rPr>
              <w:t>Difficulty sharing</w:t>
            </w:r>
          </w:p>
        </w:tc>
      </w:tr>
      <w:tr w:rsidR="00C11700" w:rsidRPr="00C11700" w14:paraId="33789EE0"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A4A9BD"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How does participant interact with peers vs. adul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10BEE9" w14:textId="77777777" w:rsidR="00C11700" w:rsidRPr="00C11700" w:rsidRDefault="00C11700" w:rsidP="00C11700">
            <w:pPr>
              <w:rPr>
                <w:rFonts w:ascii="Freestyle Script" w:eastAsia="Times New Roman" w:hAnsi="Freestyle Script" w:cs="Times New Roman"/>
                <w:sz w:val="36"/>
                <w:szCs w:val="36"/>
              </w:rPr>
            </w:pPr>
            <w:r w:rsidRPr="00C11700">
              <w:rPr>
                <w:rFonts w:ascii="Freestyle Script" w:eastAsia="Times New Roman" w:hAnsi="Freestyle Script" w:cs="Times New Roman"/>
                <w:color w:val="000000"/>
                <w:sz w:val="36"/>
                <w:szCs w:val="36"/>
              </w:rPr>
              <w:t>Interacts with adults best</w:t>
            </w:r>
          </w:p>
        </w:tc>
      </w:tr>
      <w:tr w:rsidR="00C11700" w:rsidRPr="00C11700" w14:paraId="6A6FBA02"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73D3FD"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Shy or withdra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9857DE" w14:textId="77777777" w:rsidR="00C11700" w:rsidRPr="00C11700" w:rsidRDefault="00C11700" w:rsidP="00C11700">
            <w:pPr>
              <w:rPr>
                <w:rFonts w:eastAsia="Times New Roman" w:cs="Times New Roman"/>
                <w:szCs w:val="24"/>
              </w:rPr>
            </w:pPr>
          </w:p>
        </w:tc>
      </w:tr>
      <w:tr w:rsidR="00C11700" w:rsidRPr="00C11700" w14:paraId="0862B477" w14:textId="77777777" w:rsidTr="00C11700">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B3FE12D"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Communication</w:t>
            </w:r>
          </w:p>
        </w:tc>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CAE5E41"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Notes</w:t>
            </w:r>
          </w:p>
        </w:tc>
      </w:tr>
      <w:tr w:rsidR="00C11700" w:rsidRPr="00C11700" w14:paraId="2EF3F689"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B1EC55"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How does participant communic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C44E13" w14:textId="77777777" w:rsidR="00C11700" w:rsidRPr="00C11700" w:rsidRDefault="00C11700" w:rsidP="00C11700">
            <w:pPr>
              <w:rPr>
                <w:rFonts w:eastAsia="Times New Roman" w:cs="Times New Roman"/>
                <w:szCs w:val="24"/>
              </w:rPr>
            </w:pPr>
          </w:p>
        </w:tc>
      </w:tr>
      <w:tr w:rsidR="00C11700" w:rsidRPr="00C11700" w14:paraId="62EFB609"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45B21F"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Verball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CF2C9F" w14:textId="77777777" w:rsidR="00C11700" w:rsidRPr="00C11700" w:rsidRDefault="00C11700" w:rsidP="00C11700">
            <w:pPr>
              <w:rPr>
                <w:rFonts w:eastAsia="Times New Roman" w:cs="Times New Roman"/>
                <w:szCs w:val="24"/>
              </w:rPr>
            </w:pPr>
          </w:p>
        </w:tc>
      </w:tr>
      <w:tr w:rsidR="00C11700" w:rsidRPr="00C11700" w14:paraId="150C4729"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27753A"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Sign langu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C8F283" w14:textId="77777777" w:rsidR="00C11700" w:rsidRPr="00C11700" w:rsidRDefault="00C11700" w:rsidP="00C11700">
            <w:pPr>
              <w:rPr>
                <w:rFonts w:eastAsia="Times New Roman" w:cs="Times New Roman"/>
                <w:szCs w:val="24"/>
              </w:rPr>
            </w:pPr>
          </w:p>
        </w:tc>
      </w:tr>
      <w:tr w:rsidR="00C11700" w:rsidRPr="00C11700" w14:paraId="7F570D20"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12B2E3"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Points or gestu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65616A" w14:textId="77777777" w:rsidR="00C11700" w:rsidRPr="00C11700" w:rsidRDefault="00C11700" w:rsidP="00C11700">
            <w:pPr>
              <w:rPr>
                <w:rFonts w:ascii="Freestyle Script" w:eastAsia="Times New Roman" w:hAnsi="Freestyle Script" w:cs="Times New Roman"/>
                <w:sz w:val="36"/>
                <w:szCs w:val="36"/>
              </w:rPr>
            </w:pPr>
            <w:r w:rsidRPr="00C11700">
              <w:rPr>
                <w:rFonts w:ascii="Freestyle Script" w:eastAsia="Times New Roman" w:hAnsi="Freestyle Script" w:cs="Times New Roman"/>
                <w:color w:val="000000"/>
                <w:sz w:val="36"/>
                <w:szCs w:val="36"/>
              </w:rPr>
              <w:t>X</w:t>
            </w:r>
          </w:p>
        </w:tc>
      </w:tr>
      <w:tr w:rsidR="00C11700" w:rsidRPr="00C11700" w14:paraId="5CC1179C"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9F7ADD"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Visual ai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393C0B" w14:textId="77777777" w:rsidR="00C11700" w:rsidRPr="00C11700" w:rsidRDefault="00C11700" w:rsidP="00C11700">
            <w:pPr>
              <w:rPr>
                <w:rFonts w:ascii="Freestyle Script" w:eastAsia="Times New Roman" w:hAnsi="Freestyle Script" w:cs="Times New Roman"/>
                <w:sz w:val="36"/>
                <w:szCs w:val="36"/>
              </w:rPr>
            </w:pPr>
            <w:r w:rsidRPr="00C11700">
              <w:rPr>
                <w:rFonts w:ascii="Freestyle Script" w:eastAsia="Times New Roman" w:hAnsi="Freestyle Script" w:cs="Times New Roman"/>
                <w:color w:val="000000"/>
                <w:sz w:val="36"/>
                <w:szCs w:val="36"/>
              </w:rPr>
              <w:t>X</w:t>
            </w:r>
          </w:p>
        </w:tc>
      </w:tr>
      <w:tr w:rsidR="00C11700" w:rsidRPr="00C11700" w14:paraId="37CE8974"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B39C8D"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Communication devic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89C81A" w14:textId="77777777" w:rsidR="00C11700" w:rsidRPr="00C11700" w:rsidRDefault="00C11700" w:rsidP="00C11700">
            <w:pPr>
              <w:rPr>
                <w:rFonts w:eastAsia="Times New Roman" w:cs="Times New Roman"/>
                <w:szCs w:val="24"/>
              </w:rPr>
            </w:pPr>
          </w:p>
        </w:tc>
      </w:tr>
      <w:tr w:rsidR="00C11700" w:rsidRPr="00C11700" w14:paraId="1B00247D"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7BF239"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Oth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082854" w14:textId="77777777" w:rsidR="00C11700" w:rsidRPr="00C11700" w:rsidRDefault="00C11700" w:rsidP="00C11700">
            <w:pPr>
              <w:rPr>
                <w:rFonts w:eastAsia="Times New Roman" w:cs="Times New Roman"/>
                <w:szCs w:val="24"/>
              </w:rPr>
            </w:pPr>
          </w:p>
        </w:tc>
      </w:tr>
      <w:tr w:rsidR="00C11700" w:rsidRPr="00C11700" w14:paraId="64C9B4F4"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84A08E"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How does participant communicate hunger, thirst, tired, upset, et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105CEC" w14:textId="77777777" w:rsidR="00C11700" w:rsidRPr="00C11700" w:rsidRDefault="00C11700" w:rsidP="00C11700">
            <w:pPr>
              <w:rPr>
                <w:rFonts w:ascii="Freestyle Script" w:eastAsia="Times New Roman" w:hAnsi="Freestyle Script" w:cs="Times New Roman"/>
                <w:sz w:val="36"/>
                <w:szCs w:val="36"/>
              </w:rPr>
            </w:pPr>
            <w:r w:rsidRPr="00C11700">
              <w:rPr>
                <w:rFonts w:ascii="Freestyle Script" w:eastAsia="Times New Roman" w:hAnsi="Freestyle Script" w:cs="Times New Roman"/>
                <w:color w:val="000000"/>
                <w:sz w:val="36"/>
                <w:szCs w:val="36"/>
              </w:rPr>
              <w:t>Student will sit or lie down on the floor if very upset</w:t>
            </w:r>
          </w:p>
        </w:tc>
      </w:tr>
      <w:tr w:rsidR="00C11700" w:rsidRPr="00C11700" w14:paraId="0939F484" w14:textId="77777777" w:rsidTr="00C11700">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92FF213"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Sensory</w:t>
            </w:r>
          </w:p>
        </w:tc>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F6678ED"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Notes</w:t>
            </w:r>
          </w:p>
        </w:tc>
      </w:tr>
      <w:tr w:rsidR="00C11700" w:rsidRPr="00C11700" w14:paraId="02989570"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662C52"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Participant sensitive to sensory inp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BEFA63" w14:textId="77777777" w:rsidR="00C11700" w:rsidRPr="00C11700" w:rsidRDefault="00C11700" w:rsidP="00C11700">
            <w:pPr>
              <w:rPr>
                <w:rFonts w:ascii="Freestyle Script" w:eastAsia="Times New Roman" w:hAnsi="Freestyle Script" w:cs="Times New Roman"/>
                <w:sz w:val="36"/>
                <w:szCs w:val="36"/>
              </w:rPr>
            </w:pPr>
            <w:r w:rsidRPr="00C11700">
              <w:rPr>
                <w:rFonts w:ascii="Freestyle Script" w:eastAsia="Times New Roman" w:hAnsi="Freestyle Script" w:cs="Times New Roman"/>
                <w:color w:val="000000"/>
                <w:sz w:val="36"/>
                <w:szCs w:val="36"/>
              </w:rPr>
              <w:t>Loud noises and large crowds</w:t>
            </w:r>
          </w:p>
        </w:tc>
      </w:tr>
      <w:tr w:rsidR="00C11700" w:rsidRPr="00C11700" w14:paraId="0D74E0C1"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A9ABA0"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Participant seeks certain type of input (see be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29ECF9" w14:textId="77777777" w:rsidR="00C11700" w:rsidRPr="00C11700" w:rsidRDefault="00C11700" w:rsidP="00C11700">
            <w:pPr>
              <w:rPr>
                <w:rFonts w:eastAsia="Times New Roman" w:cs="Times New Roman"/>
                <w:szCs w:val="24"/>
              </w:rPr>
            </w:pPr>
          </w:p>
        </w:tc>
      </w:tr>
      <w:tr w:rsidR="00C11700" w:rsidRPr="00C11700" w14:paraId="59F5EC14"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DF0CDA"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Soun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FCDEA4" w14:textId="77777777" w:rsidR="00C11700" w:rsidRPr="00C11700" w:rsidRDefault="00C11700" w:rsidP="00C11700">
            <w:pPr>
              <w:rPr>
                <w:rFonts w:eastAsia="Times New Roman" w:cs="Times New Roman"/>
                <w:szCs w:val="24"/>
              </w:rPr>
            </w:pPr>
          </w:p>
        </w:tc>
      </w:tr>
      <w:tr w:rsidR="00C11700" w:rsidRPr="00C11700" w14:paraId="18D7BA3E"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6EA570"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Visu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CDA24A" w14:textId="77777777" w:rsidR="00C11700" w:rsidRPr="00C11700" w:rsidRDefault="00C11700" w:rsidP="00C11700">
            <w:pPr>
              <w:rPr>
                <w:rFonts w:eastAsia="Times New Roman" w:cs="Times New Roman"/>
                <w:szCs w:val="24"/>
              </w:rPr>
            </w:pPr>
          </w:p>
        </w:tc>
      </w:tr>
      <w:tr w:rsidR="00C11700" w:rsidRPr="00C11700" w14:paraId="55AACC9B"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108955"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Textu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714D2F" w14:textId="77777777" w:rsidR="00C11700" w:rsidRPr="00C11700" w:rsidRDefault="00C11700" w:rsidP="00C11700">
            <w:pPr>
              <w:rPr>
                <w:rFonts w:eastAsia="Times New Roman" w:cs="Times New Roman"/>
                <w:szCs w:val="24"/>
              </w:rPr>
            </w:pPr>
          </w:p>
        </w:tc>
      </w:tr>
      <w:tr w:rsidR="00C11700" w:rsidRPr="00C11700" w14:paraId="65E40254"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78298F"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Smell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EFEDB" w14:textId="77777777" w:rsidR="00C11700" w:rsidRPr="00C11700" w:rsidRDefault="00C11700" w:rsidP="00C11700">
            <w:pPr>
              <w:rPr>
                <w:rFonts w:eastAsia="Times New Roman" w:cs="Times New Roman"/>
                <w:szCs w:val="24"/>
              </w:rPr>
            </w:pPr>
          </w:p>
        </w:tc>
      </w:tr>
      <w:tr w:rsidR="00C11700" w:rsidRPr="00C11700" w14:paraId="10A9707F"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3A4A7F"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Mov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48DF41" w14:textId="77777777" w:rsidR="00C11700" w:rsidRPr="00C11700" w:rsidRDefault="00C11700" w:rsidP="00C11700">
            <w:pPr>
              <w:rPr>
                <w:rFonts w:eastAsia="Times New Roman" w:cs="Times New Roman"/>
                <w:szCs w:val="24"/>
              </w:rPr>
            </w:pPr>
          </w:p>
        </w:tc>
      </w:tr>
      <w:tr w:rsidR="00C11700" w:rsidRPr="00C11700" w14:paraId="30D46E51" w14:textId="77777777" w:rsidTr="00C11700">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F4D6E3C"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Behaviors</w:t>
            </w:r>
          </w:p>
        </w:tc>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88AD32E"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Notes</w:t>
            </w:r>
          </w:p>
        </w:tc>
      </w:tr>
      <w:tr w:rsidR="00C11700" w:rsidRPr="00C11700" w14:paraId="0AC10715"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98F4C3"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lastRenderedPageBreak/>
              <w:t>Does participant display any need-to-know behaviors that may affect the safety or wellbeing of participant or oth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F2C6C9" w14:textId="77777777" w:rsidR="00C11700" w:rsidRPr="00C11700" w:rsidRDefault="00C11700" w:rsidP="00C11700">
            <w:pPr>
              <w:rPr>
                <w:rFonts w:eastAsia="Times New Roman" w:cs="Times New Roman"/>
                <w:szCs w:val="24"/>
              </w:rPr>
            </w:pPr>
          </w:p>
        </w:tc>
      </w:tr>
      <w:tr w:rsidR="00C11700" w:rsidRPr="00C11700" w14:paraId="61D05516"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395FFC"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Short attention sp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241897" w14:textId="77777777" w:rsidR="00C11700" w:rsidRPr="00C11700" w:rsidRDefault="00C11700" w:rsidP="00C11700">
            <w:pPr>
              <w:rPr>
                <w:rFonts w:ascii="Freestyle Script" w:eastAsia="Times New Roman" w:hAnsi="Freestyle Script" w:cs="Times New Roman"/>
                <w:sz w:val="36"/>
                <w:szCs w:val="36"/>
              </w:rPr>
            </w:pPr>
            <w:r w:rsidRPr="00C11700">
              <w:rPr>
                <w:rFonts w:ascii="Freestyle Script" w:eastAsia="Times New Roman" w:hAnsi="Freestyle Script" w:cs="Times New Roman"/>
                <w:color w:val="000000"/>
                <w:sz w:val="36"/>
                <w:szCs w:val="36"/>
              </w:rPr>
              <w:t>X</w:t>
            </w:r>
          </w:p>
        </w:tc>
      </w:tr>
      <w:tr w:rsidR="00C11700" w:rsidRPr="00C11700" w14:paraId="4DEFE9ED"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5D0D21"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Running/wandering of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CD6030" w14:textId="77777777" w:rsidR="00C11700" w:rsidRPr="00C11700" w:rsidRDefault="00C11700" w:rsidP="00C11700">
            <w:pPr>
              <w:rPr>
                <w:rFonts w:ascii="Freestyle Script" w:eastAsia="Times New Roman" w:hAnsi="Freestyle Script" w:cs="Times New Roman"/>
                <w:sz w:val="36"/>
                <w:szCs w:val="36"/>
              </w:rPr>
            </w:pPr>
            <w:r w:rsidRPr="00C11700">
              <w:rPr>
                <w:rFonts w:ascii="Freestyle Script" w:eastAsia="Times New Roman" w:hAnsi="Freestyle Script" w:cs="Times New Roman"/>
                <w:color w:val="000000"/>
                <w:sz w:val="36"/>
                <w:szCs w:val="36"/>
              </w:rPr>
              <w:t>X</w:t>
            </w:r>
          </w:p>
        </w:tc>
      </w:tr>
      <w:tr w:rsidR="00C11700" w:rsidRPr="00C11700" w14:paraId="4FD3A856"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EE16CC"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Emotional meltdow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ED4096" w14:textId="77777777" w:rsidR="00C11700" w:rsidRPr="00C11700" w:rsidRDefault="00C11700" w:rsidP="00C11700">
            <w:pPr>
              <w:rPr>
                <w:rFonts w:eastAsia="Times New Roman" w:cs="Times New Roman"/>
                <w:szCs w:val="24"/>
              </w:rPr>
            </w:pPr>
          </w:p>
        </w:tc>
      </w:tr>
      <w:tr w:rsidR="00C11700" w:rsidRPr="00C11700" w14:paraId="5FD82F66"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EDD006"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Tantrum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52356C" w14:textId="77777777" w:rsidR="00C11700" w:rsidRPr="00C11700" w:rsidRDefault="00C11700" w:rsidP="00C11700">
            <w:pPr>
              <w:rPr>
                <w:rFonts w:eastAsia="Times New Roman" w:cs="Times New Roman"/>
                <w:szCs w:val="24"/>
              </w:rPr>
            </w:pPr>
          </w:p>
        </w:tc>
      </w:tr>
      <w:tr w:rsidR="00C11700" w:rsidRPr="00C11700" w14:paraId="0ACEFDCA"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9F3A9E" w14:textId="77777777" w:rsidR="00C11700" w:rsidRPr="00C11700" w:rsidRDefault="00C11700" w:rsidP="00C11700">
            <w:pPr>
              <w:jc w:val="right"/>
              <w:rPr>
                <w:rFonts w:eastAsia="Times New Roman" w:cs="Times New Roman"/>
                <w:szCs w:val="24"/>
              </w:rPr>
            </w:pPr>
            <w:proofErr w:type="spellStart"/>
            <w:r w:rsidRPr="00C11700">
              <w:rPr>
                <w:rFonts w:eastAsia="Times New Roman" w:cs="Times New Roman"/>
                <w:color w:val="000000"/>
                <w:szCs w:val="24"/>
              </w:rPr>
              <w:t>Self harm</w:t>
            </w:r>
            <w:proofErr w:type="spellEnd"/>
            <w:r w:rsidRPr="00C11700">
              <w:rPr>
                <w:rFonts w:eastAsia="Times New Roman" w:cs="Times New Roman"/>
                <w:color w:val="000000"/>
                <w:szCs w:val="24"/>
              </w:rPr>
              <w:t xml:space="preserve"> or harm to oth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987BB8" w14:textId="77777777" w:rsidR="00C11700" w:rsidRPr="00C11700" w:rsidRDefault="00C11700" w:rsidP="00C11700">
            <w:pPr>
              <w:rPr>
                <w:rFonts w:eastAsia="Times New Roman" w:cs="Times New Roman"/>
                <w:szCs w:val="24"/>
              </w:rPr>
            </w:pPr>
          </w:p>
        </w:tc>
      </w:tr>
      <w:tr w:rsidR="00C11700" w:rsidRPr="00C11700" w14:paraId="3B257D1D"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EAEDD9"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Verbal outburs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B371E6" w14:textId="77777777" w:rsidR="00C11700" w:rsidRPr="00C11700" w:rsidRDefault="00C11700" w:rsidP="00C11700">
            <w:pPr>
              <w:rPr>
                <w:rFonts w:eastAsia="Times New Roman" w:cs="Times New Roman"/>
                <w:szCs w:val="24"/>
              </w:rPr>
            </w:pPr>
          </w:p>
        </w:tc>
      </w:tr>
      <w:tr w:rsidR="00C11700" w:rsidRPr="00C11700" w14:paraId="6F64D898"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3DA56B"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Self-stimulatory behavi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FFB237" w14:textId="77777777" w:rsidR="00C11700" w:rsidRPr="00C11700" w:rsidRDefault="00C11700" w:rsidP="00C11700">
            <w:pPr>
              <w:rPr>
                <w:rFonts w:ascii="Freestyle Script" w:eastAsia="Times New Roman" w:hAnsi="Freestyle Script" w:cs="Times New Roman"/>
                <w:sz w:val="36"/>
                <w:szCs w:val="36"/>
              </w:rPr>
            </w:pPr>
            <w:r w:rsidRPr="00C11700">
              <w:rPr>
                <w:rFonts w:ascii="Freestyle Script" w:eastAsia="Times New Roman" w:hAnsi="Freestyle Script" w:cs="Times New Roman"/>
                <w:color w:val="000000"/>
                <w:sz w:val="36"/>
                <w:szCs w:val="36"/>
              </w:rPr>
              <w:t>Shakes hands, paces, covers ears</w:t>
            </w:r>
          </w:p>
        </w:tc>
      </w:tr>
      <w:tr w:rsidR="00C11700" w:rsidRPr="00C11700" w14:paraId="3D4C1216"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D63FA6"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Oth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5483AB" w14:textId="77777777" w:rsidR="00C11700" w:rsidRPr="00C11700" w:rsidRDefault="00C11700" w:rsidP="00C11700">
            <w:pPr>
              <w:rPr>
                <w:rFonts w:eastAsia="Times New Roman" w:cs="Times New Roman"/>
                <w:szCs w:val="24"/>
              </w:rPr>
            </w:pPr>
          </w:p>
        </w:tc>
      </w:tr>
      <w:tr w:rsidR="00C11700" w:rsidRPr="00C11700" w14:paraId="2A247373" w14:textId="77777777" w:rsidTr="00C11700">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5E9D1A"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Transitions</w:t>
            </w:r>
          </w:p>
        </w:tc>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ABDB063"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Notes</w:t>
            </w:r>
          </w:p>
        </w:tc>
      </w:tr>
      <w:tr w:rsidR="00C11700" w:rsidRPr="00C11700" w14:paraId="040DD297"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DC011"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What is the best way to assist transitioning from one activity to the n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6E3C58" w14:textId="77777777" w:rsidR="00C11700" w:rsidRPr="00C11700" w:rsidRDefault="00C11700" w:rsidP="00C11700">
            <w:pPr>
              <w:rPr>
                <w:rFonts w:eastAsia="Times New Roman" w:cs="Times New Roman"/>
                <w:szCs w:val="24"/>
              </w:rPr>
            </w:pPr>
          </w:p>
        </w:tc>
      </w:tr>
      <w:tr w:rsidR="00C11700" w:rsidRPr="00C11700" w14:paraId="1947A7ED"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549D6F"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Sched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28761A" w14:textId="77777777" w:rsidR="00C11700" w:rsidRPr="00C11700" w:rsidRDefault="00C11700" w:rsidP="00C11700">
            <w:pPr>
              <w:rPr>
                <w:rFonts w:eastAsia="Times New Roman" w:cs="Times New Roman"/>
                <w:szCs w:val="24"/>
              </w:rPr>
            </w:pPr>
          </w:p>
        </w:tc>
      </w:tr>
      <w:tr w:rsidR="00C11700" w:rsidRPr="00C11700" w14:paraId="2AF3D2E5"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01F8D3"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Countdown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B3ACA9" w14:textId="77777777" w:rsidR="00C11700" w:rsidRPr="00C11700" w:rsidRDefault="00C11700" w:rsidP="00C11700">
            <w:pPr>
              <w:rPr>
                <w:rFonts w:ascii="Freestyle Script" w:eastAsia="Times New Roman" w:hAnsi="Freestyle Script" w:cs="Times New Roman"/>
                <w:sz w:val="36"/>
                <w:szCs w:val="36"/>
              </w:rPr>
            </w:pPr>
            <w:r w:rsidRPr="00C11700">
              <w:rPr>
                <w:rFonts w:ascii="Freestyle Script" w:eastAsia="Times New Roman" w:hAnsi="Freestyle Script" w:cs="Times New Roman"/>
                <w:color w:val="000000"/>
                <w:sz w:val="36"/>
                <w:szCs w:val="36"/>
              </w:rPr>
              <w:t>X</w:t>
            </w:r>
          </w:p>
        </w:tc>
      </w:tr>
      <w:tr w:rsidR="00C11700" w:rsidRPr="00C11700" w14:paraId="6D9F0466"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EE6CA3"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Warning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CA9410" w14:textId="77777777" w:rsidR="00C11700" w:rsidRPr="00C11700" w:rsidRDefault="00C11700" w:rsidP="00C11700">
            <w:pPr>
              <w:rPr>
                <w:rFonts w:ascii="Freestyle Script" w:eastAsia="Times New Roman" w:hAnsi="Freestyle Script" w:cs="Times New Roman"/>
                <w:sz w:val="36"/>
                <w:szCs w:val="36"/>
              </w:rPr>
            </w:pPr>
            <w:r w:rsidRPr="00C11700">
              <w:rPr>
                <w:rFonts w:ascii="Freestyle Script" w:eastAsia="Times New Roman" w:hAnsi="Freestyle Script" w:cs="Times New Roman"/>
                <w:color w:val="000000"/>
                <w:sz w:val="36"/>
                <w:szCs w:val="36"/>
              </w:rPr>
              <w:t>X</w:t>
            </w:r>
          </w:p>
        </w:tc>
      </w:tr>
      <w:tr w:rsidR="00C11700" w:rsidRPr="00C11700" w14:paraId="2CC2E7E4"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78AE0D"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First/Then” stat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B9D8E7" w14:textId="77777777" w:rsidR="00C11700" w:rsidRPr="00C11700" w:rsidRDefault="00C11700" w:rsidP="00C11700">
            <w:pPr>
              <w:rPr>
                <w:rFonts w:eastAsia="Times New Roman" w:cs="Times New Roman"/>
                <w:szCs w:val="24"/>
              </w:rPr>
            </w:pPr>
          </w:p>
        </w:tc>
      </w:tr>
      <w:tr w:rsidR="00C11700" w:rsidRPr="00C11700" w14:paraId="5BE49519"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46E4BA"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Visual tim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C197AC" w14:textId="77777777" w:rsidR="00C11700" w:rsidRPr="00C11700" w:rsidRDefault="00C11700" w:rsidP="00C11700">
            <w:pPr>
              <w:rPr>
                <w:rFonts w:eastAsia="Times New Roman" w:cs="Times New Roman"/>
                <w:szCs w:val="24"/>
              </w:rPr>
            </w:pPr>
          </w:p>
        </w:tc>
      </w:tr>
      <w:tr w:rsidR="00C11700" w:rsidRPr="00C11700" w14:paraId="19F1420D" w14:textId="77777777" w:rsidTr="00C11700">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B38C455" w14:textId="2AD6C919" w:rsidR="00C11700" w:rsidRPr="00C11700" w:rsidRDefault="001D57AE" w:rsidP="00C11700">
            <w:pPr>
              <w:jc w:val="center"/>
              <w:rPr>
                <w:rFonts w:eastAsia="Times New Roman" w:cs="Times New Roman"/>
                <w:szCs w:val="24"/>
              </w:rPr>
            </w:pPr>
            <w:r>
              <w:br w:type="page"/>
            </w:r>
            <w:r w:rsidR="00C11700" w:rsidRPr="00C11700">
              <w:rPr>
                <w:rFonts w:eastAsia="Times New Roman" w:cs="Times New Roman"/>
                <w:b/>
                <w:bCs/>
                <w:color w:val="000000"/>
                <w:szCs w:val="24"/>
              </w:rPr>
              <w:t>Learning Styles</w:t>
            </w:r>
          </w:p>
        </w:tc>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BD0F26D"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Notes</w:t>
            </w:r>
          </w:p>
        </w:tc>
      </w:tr>
      <w:tr w:rsidR="00C11700" w:rsidRPr="00C11700" w14:paraId="54EA7294"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7FA957"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How does participant learn be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90466C" w14:textId="77777777" w:rsidR="00C11700" w:rsidRPr="00C11700" w:rsidRDefault="00C11700" w:rsidP="00C11700">
            <w:pPr>
              <w:rPr>
                <w:rFonts w:eastAsia="Times New Roman" w:cs="Times New Roman"/>
                <w:szCs w:val="24"/>
              </w:rPr>
            </w:pPr>
          </w:p>
        </w:tc>
      </w:tr>
      <w:tr w:rsidR="00C11700" w:rsidRPr="00C11700" w14:paraId="6E8E9ACD"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3A6D56"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Small/large grou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4059" w14:textId="77777777" w:rsidR="00C11700" w:rsidRPr="00C11700" w:rsidRDefault="00C11700" w:rsidP="00C11700">
            <w:pPr>
              <w:rPr>
                <w:rFonts w:ascii="Freestyle Script" w:eastAsia="Times New Roman" w:hAnsi="Freestyle Script" w:cs="Times New Roman"/>
                <w:sz w:val="36"/>
                <w:szCs w:val="36"/>
              </w:rPr>
            </w:pPr>
            <w:r w:rsidRPr="00C11700">
              <w:rPr>
                <w:rFonts w:ascii="Freestyle Script" w:eastAsia="Times New Roman" w:hAnsi="Freestyle Script" w:cs="Times New Roman"/>
                <w:color w:val="000000"/>
                <w:sz w:val="36"/>
                <w:szCs w:val="36"/>
              </w:rPr>
              <w:t>Small groups 1:1 best</w:t>
            </w:r>
          </w:p>
        </w:tc>
      </w:tr>
      <w:tr w:rsidR="00C11700" w:rsidRPr="00C11700" w14:paraId="1F7CEFC8"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D5B011"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Visu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D07748" w14:textId="77777777" w:rsidR="00C11700" w:rsidRPr="00C11700" w:rsidRDefault="00C11700" w:rsidP="00C11700">
            <w:pPr>
              <w:rPr>
                <w:rFonts w:ascii="Freestyle Script" w:eastAsia="Times New Roman" w:hAnsi="Freestyle Script" w:cs="Times New Roman"/>
                <w:sz w:val="36"/>
                <w:szCs w:val="36"/>
              </w:rPr>
            </w:pPr>
            <w:r w:rsidRPr="00C11700">
              <w:rPr>
                <w:rFonts w:ascii="Freestyle Script" w:eastAsia="Times New Roman" w:hAnsi="Freestyle Script" w:cs="Times New Roman"/>
                <w:color w:val="000000"/>
                <w:sz w:val="36"/>
                <w:szCs w:val="36"/>
              </w:rPr>
              <w:t>X</w:t>
            </w:r>
          </w:p>
        </w:tc>
      </w:tr>
      <w:tr w:rsidR="00C11700" w:rsidRPr="00C11700" w14:paraId="130E65E5"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07916B"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Kinesthet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626D78" w14:textId="77777777" w:rsidR="00C11700" w:rsidRPr="00C11700" w:rsidRDefault="00C11700" w:rsidP="00C11700">
            <w:pPr>
              <w:rPr>
                <w:rFonts w:eastAsia="Times New Roman" w:cs="Times New Roman"/>
                <w:szCs w:val="24"/>
              </w:rPr>
            </w:pPr>
          </w:p>
        </w:tc>
      </w:tr>
      <w:tr w:rsidR="00C11700" w:rsidRPr="00C11700" w14:paraId="3D3D64A7"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67B8BE"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Audito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270D7D" w14:textId="77777777" w:rsidR="00C11700" w:rsidRPr="00C11700" w:rsidRDefault="00C11700" w:rsidP="00C11700">
            <w:pPr>
              <w:rPr>
                <w:rFonts w:eastAsia="Times New Roman" w:cs="Times New Roman"/>
                <w:szCs w:val="24"/>
              </w:rPr>
            </w:pPr>
          </w:p>
        </w:tc>
      </w:tr>
      <w:tr w:rsidR="00C11700" w:rsidRPr="00C11700" w14:paraId="46636F7A"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B3840"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lastRenderedPageBreak/>
              <w:t>Verb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B9EA6F" w14:textId="77777777" w:rsidR="00C11700" w:rsidRPr="00C11700" w:rsidRDefault="00C11700" w:rsidP="00C11700">
            <w:pPr>
              <w:rPr>
                <w:rFonts w:eastAsia="Times New Roman" w:cs="Times New Roman"/>
                <w:szCs w:val="24"/>
              </w:rPr>
            </w:pPr>
          </w:p>
        </w:tc>
      </w:tr>
      <w:tr w:rsidR="00C11700" w:rsidRPr="00C11700" w14:paraId="5EE01AC0" w14:textId="77777777" w:rsidTr="00C11700">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FB87C46"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Safety</w:t>
            </w:r>
          </w:p>
        </w:tc>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3848B49"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Notes</w:t>
            </w:r>
          </w:p>
        </w:tc>
      </w:tr>
      <w:tr w:rsidR="00C11700" w:rsidRPr="00C11700" w14:paraId="2D47AC47"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6F3089" w14:textId="77777777" w:rsidR="00C11700" w:rsidRPr="00C11700" w:rsidRDefault="00C11700" w:rsidP="00C11700">
            <w:pPr>
              <w:rPr>
                <w:rFonts w:eastAsia="Times New Roman" w:cs="Times New Roman"/>
                <w:szCs w:val="24"/>
              </w:rPr>
            </w:pPr>
            <w:r w:rsidRPr="00C11700">
              <w:rPr>
                <w:rFonts w:eastAsia="Times New Roman" w:cs="Times New Roman"/>
                <w:color w:val="000000"/>
                <w:szCs w:val="24"/>
              </w:rPr>
              <w:t>Is participant aware of safety, or lack safety awaren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A5CA1F" w14:textId="77777777" w:rsidR="00C11700" w:rsidRPr="00C11700" w:rsidRDefault="00C11700" w:rsidP="00C11700">
            <w:pPr>
              <w:rPr>
                <w:rFonts w:ascii="Freestyle Script" w:eastAsia="Times New Roman" w:hAnsi="Freestyle Script" w:cs="Times New Roman"/>
                <w:sz w:val="36"/>
                <w:szCs w:val="36"/>
              </w:rPr>
            </w:pPr>
            <w:r w:rsidRPr="00C11700">
              <w:rPr>
                <w:rFonts w:ascii="Freestyle Script" w:eastAsia="Times New Roman" w:hAnsi="Freestyle Script" w:cs="Times New Roman"/>
                <w:color w:val="000000"/>
                <w:sz w:val="36"/>
                <w:szCs w:val="36"/>
              </w:rPr>
              <w:t>Doesn’t pay attention to surroundings, will get easily lost</w:t>
            </w:r>
          </w:p>
        </w:tc>
      </w:tr>
      <w:tr w:rsidR="00C11700" w:rsidRPr="00C11700" w14:paraId="21546C38" w14:textId="77777777" w:rsidTr="00C117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A8EF4C" w14:textId="77777777" w:rsidR="00C11700" w:rsidRPr="00C11700" w:rsidRDefault="00C11700" w:rsidP="00C11700">
            <w:pPr>
              <w:jc w:val="right"/>
              <w:rPr>
                <w:rFonts w:eastAsia="Times New Roman" w:cs="Times New Roman"/>
                <w:szCs w:val="24"/>
              </w:rPr>
            </w:pPr>
            <w:r w:rsidRPr="00C11700">
              <w:rPr>
                <w:rFonts w:eastAsia="Times New Roman" w:cs="Times New Roman"/>
                <w:color w:val="000000"/>
                <w:szCs w:val="24"/>
              </w:rPr>
              <w:t>Include any site-specific safety concerns (bodies of water, busy roads, high-traffic areas, etc.)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F0F660" w14:textId="77777777" w:rsidR="00C11700" w:rsidRPr="00C11700" w:rsidRDefault="00C11700" w:rsidP="00C11700">
            <w:pPr>
              <w:rPr>
                <w:rFonts w:ascii="Freestyle Script" w:eastAsia="Times New Roman" w:hAnsi="Freestyle Script" w:cs="Times New Roman"/>
                <w:sz w:val="36"/>
                <w:szCs w:val="36"/>
              </w:rPr>
            </w:pPr>
            <w:r w:rsidRPr="00C11700">
              <w:rPr>
                <w:rFonts w:ascii="Freestyle Script" w:eastAsia="Times New Roman" w:hAnsi="Freestyle Script" w:cs="Times New Roman"/>
                <w:color w:val="000000"/>
                <w:sz w:val="36"/>
                <w:szCs w:val="36"/>
              </w:rPr>
              <w:t>High traffic main parking lot, especially after lunchtime</w:t>
            </w:r>
          </w:p>
          <w:p w14:paraId="0F288A75" w14:textId="77777777" w:rsidR="00C11700" w:rsidRPr="00C11700" w:rsidRDefault="00C11700" w:rsidP="00C11700">
            <w:pPr>
              <w:rPr>
                <w:rFonts w:eastAsia="Times New Roman" w:cs="Times New Roman"/>
                <w:szCs w:val="24"/>
              </w:rPr>
            </w:pPr>
          </w:p>
        </w:tc>
      </w:tr>
      <w:tr w:rsidR="00C11700" w:rsidRPr="00C11700" w14:paraId="12C3B008" w14:textId="77777777" w:rsidTr="00C11700">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EC85F49"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Additional Information</w:t>
            </w:r>
          </w:p>
        </w:tc>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7FC3D2D" w14:textId="77777777" w:rsidR="00C11700" w:rsidRPr="00C11700" w:rsidRDefault="00C11700" w:rsidP="00C11700">
            <w:pPr>
              <w:jc w:val="center"/>
              <w:rPr>
                <w:rFonts w:eastAsia="Times New Roman" w:cs="Times New Roman"/>
                <w:szCs w:val="24"/>
              </w:rPr>
            </w:pPr>
            <w:r w:rsidRPr="00C11700">
              <w:rPr>
                <w:rFonts w:eastAsia="Times New Roman" w:cs="Times New Roman"/>
                <w:b/>
                <w:bCs/>
                <w:color w:val="000000"/>
                <w:szCs w:val="24"/>
              </w:rPr>
              <w:t>Notes</w:t>
            </w:r>
          </w:p>
        </w:tc>
      </w:tr>
      <w:tr w:rsidR="00C11700" w:rsidRPr="00C11700" w14:paraId="04FEAF64" w14:textId="77777777" w:rsidTr="00C11700">
        <w:trPr>
          <w:trHeight w:val="44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44DDB9" w14:textId="77777777" w:rsidR="00C11700" w:rsidRPr="00C11700" w:rsidRDefault="00C11700" w:rsidP="00C11700">
            <w:pPr>
              <w:rPr>
                <w:rFonts w:ascii="Freestyle Script" w:eastAsia="Times New Roman" w:hAnsi="Freestyle Script" w:cs="Times New Roman"/>
                <w:sz w:val="36"/>
                <w:szCs w:val="36"/>
              </w:rPr>
            </w:pPr>
            <w:r w:rsidRPr="00C11700">
              <w:rPr>
                <w:rFonts w:ascii="Freestyle Script" w:eastAsia="Times New Roman" w:hAnsi="Freestyle Script" w:cs="Times New Roman"/>
                <w:color w:val="000000"/>
                <w:sz w:val="36"/>
                <w:szCs w:val="36"/>
              </w:rPr>
              <w:t>Student has a 1:1 paraprofessional at school.</w:t>
            </w:r>
          </w:p>
          <w:p w14:paraId="04FAF29A" w14:textId="77777777" w:rsidR="00C11700" w:rsidRPr="00C11700" w:rsidRDefault="00C11700" w:rsidP="00C11700">
            <w:pPr>
              <w:rPr>
                <w:rFonts w:ascii="Freestyle Script" w:eastAsia="Times New Roman" w:hAnsi="Freestyle Script" w:cs="Times New Roman"/>
                <w:sz w:val="36"/>
                <w:szCs w:val="36"/>
              </w:rPr>
            </w:pPr>
            <w:r w:rsidRPr="00C11700">
              <w:rPr>
                <w:rFonts w:ascii="Freestyle Script" w:eastAsia="Times New Roman" w:hAnsi="Freestyle Script" w:cs="Times New Roman"/>
                <w:color w:val="000000"/>
                <w:sz w:val="36"/>
                <w:szCs w:val="36"/>
              </w:rPr>
              <w:t>Participates minimally in specials (PE, music, art)</w:t>
            </w:r>
          </w:p>
          <w:p w14:paraId="2A39C31B" w14:textId="77777777" w:rsidR="00C11700" w:rsidRPr="00C11700" w:rsidRDefault="00C11700" w:rsidP="00C11700">
            <w:pPr>
              <w:rPr>
                <w:rFonts w:eastAsia="Times New Roman" w:cs="Times New Roman"/>
                <w:szCs w:val="24"/>
              </w:rPr>
            </w:pPr>
          </w:p>
        </w:tc>
      </w:tr>
    </w:tbl>
    <w:p w14:paraId="399B34DE" w14:textId="00975E54" w:rsidR="00C11700" w:rsidRPr="00C11700" w:rsidRDefault="00C11700" w:rsidP="00C11700">
      <w:pPr>
        <w:spacing w:after="240"/>
        <w:rPr>
          <w:rFonts w:eastAsia="Times New Roman" w:cs="Times New Roman"/>
          <w:szCs w:val="24"/>
        </w:rPr>
      </w:pPr>
    </w:p>
    <w:p w14:paraId="5FDA4064" w14:textId="37777B24" w:rsidR="00C11700" w:rsidRPr="00C11700" w:rsidRDefault="006834E2" w:rsidP="00C11700">
      <w:pPr>
        <w:rPr>
          <w:rFonts w:eastAsia="Times New Roman" w:cs="Times New Roman"/>
          <w:szCs w:val="24"/>
        </w:rPr>
      </w:pPr>
      <w:r w:rsidRPr="006834E2">
        <w:rPr>
          <w:rFonts w:eastAsia="Times New Roman" w:cs="Times New Roman"/>
          <w:b/>
          <w:bCs/>
          <w:szCs w:val="24"/>
        </w:rPr>
        <w:t>Illustrative Examples of</w:t>
      </w:r>
      <w:r>
        <w:rPr>
          <w:rFonts w:eastAsia="Times New Roman" w:cs="Times New Roman"/>
          <w:szCs w:val="24"/>
        </w:rPr>
        <w:t xml:space="preserve"> </w:t>
      </w:r>
      <w:r w:rsidR="00C11700" w:rsidRPr="00C11700">
        <w:rPr>
          <w:rFonts w:eastAsia="Times New Roman" w:cs="Times New Roman"/>
          <w:b/>
          <w:bCs/>
          <w:color w:val="000000"/>
          <w:szCs w:val="24"/>
        </w:rPr>
        <w:t>Activity Modifications Integrating Individualized Student Profile</w:t>
      </w:r>
    </w:p>
    <w:p w14:paraId="52E538DC" w14:textId="514A0035" w:rsidR="00C11700" w:rsidRPr="00C11700" w:rsidRDefault="00C11700" w:rsidP="00C11700">
      <w:pPr>
        <w:rPr>
          <w:rFonts w:eastAsia="Times New Roman" w:cs="Times New Roman"/>
          <w:szCs w:val="24"/>
        </w:rPr>
      </w:pPr>
      <w:r w:rsidRPr="00C11700">
        <w:rPr>
          <w:rFonts w:eastAsia="Times New Roman" w:cs="Times New Roman"/>
          <w:color w:val="000000"/>
          <w:szCs w:val="24"/>
        </w:rPr>
        <w:t>Sample Student has an allergy to tree nuts, so avoid handling any walnuts or other tree nuts that may be encountered during hike</w:t>
      </w:r>
      <w:r w:rsidR="006834E2">
        <w:rPr>
          <w:rFonts w:eastAsia="Times New Roman" w:cs="Times New Roman"/>
          <w:color w:val="000000"/>
          <w:szCs w:val="24"/>
        </w:rPr>
        <w:t>s</w:t>
      </w:r>
      <w:r w:rsidRPr="00C11700">
        <w:rPr>
          <w:rFonts w:eastAsia="Times New Roman" w:cs="Times New Roman"/>
          <w:color w:val="000000"/>
          <w:szCs w:val="24"/>
        </w:rPr>
        <w:t xml:space="preserve"> and activi</w:t>
      </w:r>
      <w:r w:rsidR="006834E2">
        <w:rPr>
          <w:rFonts w:eastAsia="Times New Roman" w:cs="Times New Roman"/>
          <w:color w:val="000000"/>
          <w:szCs w:val="24"/>
        </w:rPr>
        <w:t>ties</w:t>
      </w:r>
      <w:r w:rsidRPr="00C11700">
        <w:rPr>
          <w:rFonts w:eastAsia="Times New Roman" w:cs="Times New Roman"/>
          <w:color w:val="000000"/>
          <w:szCs w:val="24"/>
        </w:rPr>
        <w:t>. Stay on flat, even ground as much as possible as Sample Student is unsteady on uneven ground. Keep walking distances short and sporadic. Arrange for transportation for Sample Student and their paraprofessional to/from the activity location if it is a great distance away or if Sample Student cannot reach the destination. Walk to a location that is in the opposite direction of the busy parking lot, if possible. Use communication cards and a small whiteboard and marker so Sample Student can participate in the writing portion of the activity. Have a pair of noise canceling headphones available if outdoor noise is or gets too great. Sample Student likes to pace and wave hands as a self-stimulatory behavior, so allow for them to stand in the back or take frequent breaks if there is a prolonged period of listening or staying in one place. Use a five, three, and one-minute countdown or warning system when transitioning from one area to another.</w:t>
      </w:r>
    </w:p>
    <w:p w14:paraId="3EC3256A" w14:textId="77777777" w:rsidR="00334708" w:rsidRDefault="00334708"/>
    <w:sectPr w:rsidR="00334708">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CCE7E8" w14:textId="77777777" w:rsidR="00925725" w:rsidRDefault="00925725" w:rsidP="006834E2">
      <w:r>
        <w:separator/>
      </w:r>
    </w:p>
  </w:endnote>
  <w:endnote w:type="continuationSeparator" w:id="0">
    <w:p w14:paraId="47A302EB" w14:textId="77777777" w:rsidR="00925725" w:rsidRDefault="00925725" w:rsidP="00683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BAFFD" w14:textId="3C366568" w:rsidR="006834E2" w:rsidRPr="001D57AE" w:rsidRDefault="001D57AE">
    <w:pPr>
      <w:pStyle w:val="Footer"/>
    </w:pPr>
    <w:r w:rsidRPr="001D57AE">
      <w:rPr>
        <w:rFonts w:asciiTheme="minorHAnsi" w:hAnsiTheme="minorHAnsi" w:cstheme="minorHAnsi"/>
        <w:i/>
        <w:sz w:val="18"/>
        <w:szCs w:val="18"/>
      </w:rPr>
      <w:t>© Valerie Coduto 2019</w:t>
    </w:r>
    <w:r>
      <w:rPr>
        <w:rFonts w:asciiTheme="minorHAnsi" w:hAnsiTheme="minorHAnsi" w:cstheme="minorHAnsi"/>
        <w:i/>
        <w:sz w:val="18"/>
        <w:szCs w:val="18"/>
      </w:rPr>
      <w:t xml:space="preserve">.  Published with permission at </w:t>
    </w:r>
    <w:hyperlink r:id="rId1" w:history="1">
      <w:r w:rsidRPr="00943DC4">
        <w:rPr>
          <w:rStyle w:val="Hyperlink"/>
          <w:rFonts w:asciiTheme="minorHAnsi" w:hAnsiTheme="minorHAnsi" w:cstheme="minorHAnsi"/>
          <w:i/>
          <w:sz w:val="18"/>
          <w:szCs w:val="18"/>
        </w:rPr>
        <w:t>https://www.fishwildlife.org/projectwild/project-wild-resources</w:t>
      </w:r>
    </w:hyperlink>
    <w:r>
      <w:rPr>
        <w:rFonts w:asciiTheme="minorHAnsi" w:hAnsiTheme="minorHAnsi" w:cstheme="minorHAnsi"/>
        <w:i/>
        <w:sz w:val="18"/>
        <w:szCs w:val="18"/>
      </w:rPr>
      <w:t xml:space="preserve">.         </w:t>
    </w:r>
    <w:r>
      <w:rPr>
        <w:rFonts w:asciiTheme="minorHAnsi" w:hAnsiTheme="minorHAnsi" w:cstheme="minorHAnsi"/>
        <w:sz w:val="18"/>
        <w:szCs w:val="18"/>
      </w:rPr>
      <w:t xml:space="preserve">      </w:t>
    </w:r>
    <w:r w:rsidR="00D77BD7" w:rsidRPr="00D77BD7">
      <w:rPr>
        <w:rFonts w:asciiTheme="minorHAnsi" w:hAnsiTheme="minorHAnsi" w:cstheme="minorHAnsi"/>
        <w:sz w:val="18"/>
        <w:szCs w:val="18"/>
      </w:rPr>
      <w:fldChar w:fldCharType="begin"/>
    </w:r>
    <w:r w:rsidR="00D77BD7" w:rsidRPr="00D77BD7">
      <w:rPr>
        <w:rFonts w:asciiTheme="minorHAnsi" w:hAnsiTheme="minorHAnsi" w:cstheme="minorHAnsi"/>
        <w:sz w:val="18"/>
        <w:szCs w:val="18"/>
      </w:rPr>
      <w:instrText xml:space="preserve"> PAGE   \* MERGEFORMAT </w:instrText>
    </w:r>
    <w:r w:rsidR="00D77BD7" w:rsidRPr="00D77BD7">
      <w:rPr>
        <w:rFonts w:asciiTheme="minorHAnsi" w:hAnsiTheme="minorHAnsi" w:cstheme="minorHAnsi"/>
        <w:sz w:val="18"/>
        <w:szCs w:val="18"/>
      </w:rPr>
      <w:fldChar w:fldCharType="separate"/>
    </w:r>
    <w:r w:rsidR="00D77BD7" w:rsidRPr="00D77BD7">
      <w:rPr>
        <w:rFonts w:asciiTheme="minorHAnsi" w:hAnsiTheme="minorHAnsi" w:cstheme="minorHAnsi"/>
        <w:noProof/>
        <w:sz w:val="18"/>
        <w:szCs w:val="18"/>
      </w:rPr>
      <w:t>1</w:t>
    </w:r>
    <w:r w:rsidR="00D77BD7" w:rsidRPr="00D77BD7">
      <w:rPr>
        <w:rFonts w:asciiTheme="minorHAnsi" w:hAnsiTheme="minorHAnsi" w:cstheme="minorHAnsi"/>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390216" w14:textId="77777777" w:rsidR="00925725" w:rsidRDefault="00925725" w:rsidP="006834E2">
      <w:r>
        <w:separator/>
      </w:r>
    </w:p>
  </w:footnote>
  <w:footnote w:type="continuationSeparator" w:id="0">
    <w:p w14:paraId="6465366D" w14:textId="77777777" w:rsidR="00925725" w:rsidRDefault="00925725" w:rsidP="006834E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3s7Q0MDExsrAwMzFS0lEKTi0uzszPAykwrAUAD7TqKiwAAAA="/>
  </w:docVars>
  <w:rsids>
    <w:rsidRoot w:val="00C11700"/>
    <w:rsid w:val="001238BF"/>
    <w:rsid w:val="00174B46"/>
    <w:rsid w:val="001D57AE"/>
    <w:rsid w:val="00206807"/>
    <w:rsid w:val="00334708"/>
    <w:rsid w:val="006834E2"/>
    <w:rsid w:val="00925725"/>
    <w:rsid w:val="00A136E8"/>
    <w:rsid w:val="00C11700"/>
    <w:rsid w:val="00CA37FA"/>
    <w:rsid w:val="00D77BD7"/>
    <w:rsid w:val="00E036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DE04E"/>
  <w15:chartTrackingRefBased/>
  <w15:docId w15:val="{4F2FCD61-7050-496B-B93D-0EF846BEE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11700"/>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6834E2"/>
    <w:pPr>
      <w:tabs>
        <w:tab w:val="center" w:pos="4680"/>
        <w:tab w:val="right" w:pos="9360"/>
      </w:tabs>
    </w:pPr>
  </w:style>
  <w:style w:type="character" w:customStyle="1" w:styleId="HeaderChar">
    <w:name w:val="Header Char"/>
    <w:basedOn w:val="DefaultParagraphFont"/>
    <w:link w:val="Header"/>
    <w:uiPriority w:val="99"/>
    <w:rsid w:val="006834E2"/>
  </w:style>
  <w:style w:type="paragraph" w:styleId="Footer">
    <w:name w:val="footer"/>
    <w:basedOn w:val="Normal"/>
    <w:link w:val="FooterChar"/>
    <w:uiPriority w:val="99"/>
    <w:unhideWhenUsed/>
    <w:rsid w:val="006834E2"/>
    <w:pPr>
      <w:tabs>
        <w:tab w:val="center" w:pos="4680"/>
        <w:tab w:val="right" w:pos="9360"/>
      </w:tabs>
    </w:pPr>
  </w:style>
  <w:style w:type="character" w:customStyle="1" w:styleId="FooterChar">
    <w:name w:val="Footer Char"/>
    <w:basedOn w:val="DefaultParagraphFont"/>
    <w:link w:val="Footer"/>
    <w:uiPriority w:val="99"/>
    <w:rsid w:val="006834E2"/>
  </w:style>
  <w:style w:type="character" w:styleId="Hyperlink">
    <w:name w:val="Hyperlink"/>
    <w:basedOn w:val="DefaultParagraphFont"/>
    <w:uiPriority w:val="99"/>
    <w:unhideWhenUsed/>
    <w:rsid w:val="001D57AE"/>
    <w:rPr>
      <w:color w:val="0563C1" w:themeColor="hyperlink"/>
      <w:u w:val="single"/>
    </w:rPr>
  </w:style>
  <w:style w:type="character" w:styleId="UnresolvedMention">
    <w:name w:val="Unresolved Mention"/>
    <w:basedOn w:val="DefaultParagraphFont"/>
    <w:uiPriority w:val="99"/>
    <w:semiHidden/>
    <w:unhideWhenUsed/>
    <w:rsid w:val="001D57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6083019">
      <w:bodyDiv w:val="1"/>
      <w:marLeft w:val="0"/>
      <w:marRight w:val="0"/>
      <w:marTop w:val="0"/>
      <w:marBottom w:val="0"/>
      <w:divBdr>
        <w:top w:val="none" w:sz="0" w:space="0" w:color="auto"/>
        <w:left w:val="none" w:sz="0" w:space="0" w:color="auto"/>
        <w:bottom w:val="none" w:sz="0" w:space="0" w:color="auto"/>
        <w:right w:val="none" w:sz="0" w:space="0" w:color="auto"/>
      </w:divBdr>
      <w:divsChild>
        <w:div w:id="982386495">
          <w:marLeft w:val="0"/>
          <w:marRight w:val="0"/>
          <w:marTop w:val="0"/>
          <w:marBottom w:val="0"/>
          <w:divBdr>
            <w:top w:val="none" w:sz="0" w:space="0" w:color="auto"/>
            <w:left w:val="none" w:sz="0" w:space="0" w:color="auto"/>
            <w:bottom w:val="none" w:sz="0" w:space="0" w:color="auto"/>
            <w:right w:val="none" w:sz="0" w:space="0" w:color="auto"/>
          </w:divBdr>
        </w:div>
        <w:div w:id="262186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hyperlink" Target="https://www.fishwildlife.org/projectwild/project-wild-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8</Pages>
  <Words>917</Words>
  <Characters>5534</Characters>
  <Application>Microsoft Office Word</Application>
  <DocSecurity>0</DocSecurity>
  <Lines>368</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e Coduto</dc:creator>
  <cp:keywords/>
  <dc:description/>
  <cp:lastModifiedBy>Marc LeFebre</cp:lastModifiedBy>
  <cp:revision>4</cp:revision>
  <dcterms:created xsi:type="dcterms:W3CDTF">2019-07-17T19:01:00Z</dcterms:created>
  <dcterms:modified xsi:type="dcterms:W3CDTF">2019-07-17T19:18:00Z</dcterms:modified>
</cp:coreProperties>
</file>